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CA986" w14:textId="77777777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6A6C04">
        <w:rPr>
          <w:b/>
          <w:sz w:val="36"/>
          <w:szCs w:val="36"/>
        </w:rPr>
        <w:t>24</w:t>
      </w:r>
      <w:r w:rsidR="00983869">
        <w:rPr>
          <w:b/>
          <w:sz w:val="36"/>
          <w:szCs w:val="36"/>
        </w:rPr>
        <w:t xml:space="preserve"> </w:t>
      </w:r>
      <w:r w:rsidR="005329B9">
        <w:rPr>
          <w:b/>
          <w:sz w:val="36"/>
          <w:szCs w:val="36"/>
        </w:rPr>
        <w:t>november</w:t>
      </w:r>
      <w:r w:rsidR="00C22B60">
        <w:rPr>
          <w:b/>
          <w:sz w:val="36"/>
          <w:szCs w:val="36"/>
        </w:rPr>
        <w:t xml:space="preserve"> </w:t>
      </w:r>
      <w:r w:rsidR="00E21C87">
        <w:rPr>
          <w:b/>
          <w:sz w:val="36"/>
          <w:szCs w:val="36"/>
        </w:rPr>
        <w:t>2019</w:t>
      </w:r>
      <w:r w:rsidR="00BB28D8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 om 19.00 uur in de Andreaskerk te Hattem</w:t>
      </w:r>
    </w:p>
    <w:p w14:paraId="3E3048BB" w14:textId="77777777"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14:paraId="5D62F99C" w14:textId="77777777"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6A6C04">
        <w:t xml:space="preserve">J. van </w:t>
      </w:r>
      <w:proofErr w:type="spellStart"/>
      <w:r w:rsidR="006A6C04">
        <w:t>Belzen</w:t>
      </w:r>
      <w:proofErr w:type="spellEnd"/>
      <w:r w:rsidR="006A6C04">
        <w:t xml:space="preserve"> </w:t>
      </w:r>
    </w:p>
    <w:p w14:paraId="390EC10B" w14:textId="77777777"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6A6C04">
        <w:t>J. Zwart</w:t>
      </w:r>
    </w:p>
    <w:p w14:paraId="0610A801" w14:textId="77777777" w:rsidR="00844B5A" w:rsidRPr="007520A2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44651B" w:rsidRPr="007520A2">
        <w:t>G.</w:t>
      </w:r>
      <w:r w:rsidR="006A6C04" w:rsidRPr="007520A2">
        <w:t xml:space="preserve"> v.d. Worp</w:t>
      </w:r>
    </w:p>
    <w:p w14:paraId="4809DC25" w14:textId="77777777" w:rsidR="00844B5A" w:rsidRPr="006A6C04" w:rsidRDefault="00844B5A" w:rsidP="00A630DF">
      <w:pPr>
        <w:pStyle w:val="Geenafstand"/>
      </w:pPr>
      <w:r w:rsidRPr="006A6C04">
        <w:t>Beamer</w:t>
      </w:r>
      <w:r w:rsidRPr="006A6C04">
        <w:tab/>
      </w:r>
      <w:r w:rsidRPr="006A6C04">
        <w:tab/>
        <w:t xml:space="preserve">: </w:t>
      </w:r>
      <w:r w:rsidR="006A6C04" w:rsidRPr="006A6C04">
        <w:t>Bert Post en R</w:t>
      </w:r>
      <w:r w:rsidR="006A6C04">
        <w:t>uben van Vreeswijk</w:t>
      </w:r>
    </w:p>
    <w:p w14:paraId="3D4F509B" w14:textId="77777777" w:rsidR="00A630DF" w:rsidRPr="006A6C04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14:paraId="26D429FE" w14:textId="77777777"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345BCD64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14:paraId="40E3402F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14:paraId="69221028" w14:textId="77777777"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14:paraId="5AD2BA80" w14:textId="335A0656" w:rsidR="00983869" w:rsidRPr="006D33BA" w:rsidRDefault="00D94414" w:rsidP="006D33BA">
      <w:pPr>
        <w:spacing w:after="0" w:line="240" w:lineRule="auto"/>
        <w:rPr>
          <w:rFonts w:eastAsia="Times New Roman" w:cstheme="minorHAnsi"/>
          <w:b/>
          <w:lang w:eastAsia="nl-NL"/>
        </w:rPr>
        <w:sectPr w:rsidR="00983869" w:rsidRPr="006D33BA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5071EA">
        <w:rPr>
          <w:rFonts w:eastAsia="Times New Roman" w:cstheme="minorHAnsi"/>
          <w:b/>
          <w:lang w:eastAsia="nl-NL"/>
        </w:rPr>
        <w:t>Gezang 479 : 1, 3 en 4</w:t>
      </w:r>
      <w:r w:rsidR="008F05C9">
        <w:rPr>
          <w:rFonts w:eastAsia="Times New Roman" w:cstheme="minorHAnsi"/>
          <w:b/>
          <w:lang w:eastAsia="nl-NL"/>
        </w:rPr>
        <w:t xml:space="preserve"> (</w:t>
      </w:r>
      <w:proofErr w:type="spellStart"/>
      <w:r w:rsidR="008F05C9">
        <w:rPr>
          <w:rFonts w:eastAsia="Times New Roman" w:cstheme="minorHAnsi"/>
          <w:b/>
          <w:lang w:eastAsia="nl-NL"/>
        </w:rPr>
        <w:t>Lb</w:t>
      </w:r>
      <w:proofErr w:type="spellEnd"/>
      <w:r w:rsidR="0088771A">
        <w:rPr>
          <w:rFonts w:eastAsia="Times New Roman" w:cstheme="minorHAnsi"/>
          <w:b/>
          <w:lang w:eastAsia="nl-NL"/>
        </w:rPr>
        <w:t xml:space="preserve"> 1973</w:t>
      </w:r>
      <w:r w:rsidR="008F05C9">
        <w:rPr>
          <w:rFonts w:eastAsia="Times New Roman" w:cstheme="minorHAnsi"/>
          <w:b/>
          <w:lang w:eastAsia="nl-NL"/>
        </w:rPr>
        <w:t>)</w:t>
      </w:r>
    </w:p>
    <w:p w14:paraId="6149B6E3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1</w:t>
      </w:r>
    </w:p>
    <w:p w14:paraId="63F9FC01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Aan U behoort, o Heer der heren,</w:t>
      </w:r>
    </w:p>
    <w:p w14:paraId="08458E87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de aarde met haar wel en wee,</w:t>
      </w:r>
    </w:p>
    <w:p w14:paraId="6F79948D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de steile bergen, koele meren,</w:t>
      </w:r>
    </w:p>
    <w:p w14:paraId="2644D850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 xml:space="preserve">het vaste land, de </w:t>
      </w:r>
      <w:proofErr w:type="spellStart"/>
      <w:r w:rsidRPr="005071EA">
        <w:rPr>
          <w:rFonts w:eastAsia="Times New Roman" w:cstheme="minorHAnsi"/>
          <w:bCs/>
          <w:lang w:eastAsia="nl-NL"/>
        </w:rPr>
        <w:t>onzeekre</w:t>
      </w:r>
      <w:proofErr w:type="spellEnd"/>
      <w:r w:rsidRPr="005071EA">
        <w:rPr>
          <w:rFonts w:eastAsia="Times New Roman" w:cstheme="minorHAnsi"/>
          <w:bCs/>
          <w:lang w:eastAsia="nl-NL"/>
        </w:rPr>
        <w:t xml:space="preserve"> zee.</w:t>
      </w:r>
    </w:p>
    <w:p w14:paraId="3A2B4EE7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Van U getuigen dag en nacht.</w:t>
      </w:r>
    </w:p>
    <w:p w14:paraId="2A7EC597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Gij hebt ze heerlijk voortgebracht.</w:t>
      </w:r>
    </w:p>
    <w:p w14:paraId="5C6F0B3E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2B0F3E1D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3</w:t>
      </w:r>
    </w:p>
    <w:p w14:paraId="02CEAA4B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Gij hebt de bloemen op de velden</w:t>
      </w:r>
    </w:p>
    <w:p w14:paraId="4D67A4DC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met koninklijke pracht bekleed.</w:t>
      </w:r>
    </w:p>
    <w:p w14:paraId="1C2C6CCF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De zorgeloze vogels melden</w:t>
      </w:r>
    </w:p>
    <w:p w14:paraId="6F57065B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dat Gij uw schepping niet vergeet.</w:t>
      </w:r>
    </w:p>
    <w:p w14:paraId="789BC3FF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't Is alles een gelijkenis</w:t>
      </w:r>
    </w:p>
    <w:p w14:paraId="0ABB000E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van meer dan aards geheimenis.</w:t>
      </w:r>
    </w:p>
    <w:p w14:paraId="42FDDAA6" w14:textId="77777777" w:rsid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  <w:sectPr w:rsidR="005071EA" w:rsidSect="005071E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FB9E9AC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4</w:t>
      </w:r>
    </w:p>
    <w:p w14:paraId="3A463D62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Laat dan mijn hart U toebehoren</w:t>
      </w:r>
    </w:p>
    <w:p w14:paraId="33ADA089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en laat mij door de wereld gaan</w:t>
      </w:r>
    </w:p>
    <w:p w14:paraId="26F469A2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met open ogen, open oren</w:t>
      </w:r>
    </w:p>
    <w:p w14:paraId="098538BB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om al uw tekens te verstaan.</w:t>
      </w:r>
    </w:p>
    <w:p w14:paraId="56DE1F58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Dan is het aardse leven goed,</w:t>
      </w:r>
    </w:p>
    <w:p w14:paraId="226562C4" w14:textId="77777777" w:rsidR="00983869" w:rsidRDefault="005071EA" w:rsidP="005071E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omdat de hemel mij begroet.</w:t>
      </w:r>
    </w:p>
    <w:p w14:paraId="268AACFB" w14:textId="77777777" w:rsidR="00A639A3" w:rsidRDefault="00A639A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639A3" w:rsidSect="0098386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11AE05E" w14:textId="77777777" w:rsidR="005071EA" w:rsidRDefault="005071E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F1E3F0D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Stil gebed</w:t>
      </w:r>
    </w:p>
    <w:p w14:paraId="7665CBCF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A48A83B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Votum en groet</w:t>
      </w:r>
    </w:p>
    <w:p w14:paraId="106AA5CB" w14:textId="77777777"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14:paraId="666725B9" w14:textId="77777777" w:rsidR="005071EA" w:rsidRPr="006D33BA" w:rsidRDefault="005071EA" w:rsidP="005071EA">
      <w:pPr>
        <w:spacing w:after="0" w:line="240" w:lineRule="auto"/>
        <w:rPr>
          <w:rFonts w:eastAsia="Times New Roman" w:cstheme="minorHAnsi"/>
          <w:b/>
          <w:lang w:eastAsia="nl-NL"/>
        </w:rPr>
        <w:sectPr w:rsidR="005071EA" w:rsidRPr="006D33BA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94414">
        <w:rPr>
          <w:rFonts w:eastAsia="Times New Roman" w:cstheme="minorHAnsi"/>
          <w:b/>
          <w:lang w:eastAsia="nl-NL"/>
        </w:rPr>
        <w:t>Zingen:</w:t>
      </w:r>
      <w:r w:rsidRPr="00844B5A">
        <w:rPr>
          <w:rFonts w:eastAsia="Times New Roman" w:cstheme="minorHAnsi"/>
          <w:b/>
          <w:lang w:eastAsia="nl-NL"/>
        </w:rPr>
        <w:t xml:space="preserve"> </w:t>
      </w:r>
      <w:r>
        <w:rPr>
          <w:rFonts w:eastAsia="Times New Roman" w:cstheme="minorHAnsi"/>
          <w:b/>
          <w:lang w:eastAsia="nl-NL"/>
        </w:rPr>
        <w:t xml:space="preserve"> Psalm 108: 1  en 2 (Ob)</w:t>
      </w:r>
    </w:p>
    <w:p w14:paraId="1E1F2744" w14:textId="77777777" w:rsid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1</w:t>
      </w:r>
    </w:p>
    <w:p w14:paraId="2C321540" w14:textId="77777777" w:rsidR="005071EA" w:rsidRPr="0044651B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Mijn hart, o Hemelmajesteit,</w:t>
      </w:r>
    </w:p>
    <w:p w14:paraId="1865FEE9" w14:textId="77777777" w:rsidR="005071EA" w:rsidRPr="0044651B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Is tot Uw dienst en lof bereid.</w:t>
      </w:r>
    </w:p>
    <w:p w14:paraId="1BF0EF23" w14:textId="77777777" w:rsidR="005071EA" w:rsidRPr="0044651B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'k Zal zingen voor den Opperheer;</w:t>
      </w:r>
    </w:p>
    <w:p w14:paraId="0512D7ED" w14:textId="77777777" w:rsidR="005071EA" w:rsidRPr="0044651B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'k Zal psalmen zingen tot Zijn eer.</w:t>
      </w:r>
    </w:p>
    <w:p w14:paraId="3EF25A24" w14:textId="77777777" w:rsidR="005071EA" w:rsidRPr="0044651B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Gij, zachte harp, gij schelle luit,</w:t>
      </w:r>
    </w:p>
    <w:p w14:paraId="7278F602" w14:textId="77777777" w:rsidR="005071EA" w:rsidRPr="0044651B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Waakt op; dat niets uw klanken stuit';</w:t>
      </w:r>
    </w:p>
    <w:p w14:paraId="2582B040" w14:textId="77777777" w:rsidR="005071EA" w:rsidRPr="0044651B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'k Zal in den dageraad ontwaken,</w:t>
      </w:r>
    </w:p>
    <w:p w14:paraId="21B0551A" w14:textId="77777777" w:rsid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En met gezang mijn God genaken.</w:t>
      </w:r>
    </w:p>
    <w:p w14:paraId="04BD95B9" w14:textId="77777777" w:rsid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2</w:t>
      </w:r>
    </w:p>
    <w:p w14:paraId="7825946C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 xml:space="preserve">Ik zal, o HEER, Uw </w:t>
      </w:r>
      <w:proofErr w:type="spellStart"/>
      <w:r w:rsidRPr="005071EA">
        <w:rPr>
          <w:rFonts w:eastAsia="Times New Roman" w:cstheme="minorHAnsi"/>
          <w:bCs/>
          <w:lang w:eastAsia="nl-NL"/>
        </w:rPr>
        <w:t>wonderdaân</w:t>
      </w:r>
      <w:proofErr w:type="spellEnd"/>
      <w:r w:rsidRPr="005071EA">
        <w:rPr>
          <w:rFonts w:eastAsia="Times New Roman" w:cstheme="minorHAnsi"/>
          <w:bCs/>
          <w:lang w:eastAsia="nl-NL"/>
        </w:rPr>
        <w:t>,</w:t>
      </w:r>
    </w:p>
    <w:p w14:paraId="54BBF89B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Uw roem den volken doen verstaan;</w:t>
      </w:r>
    </w:p>
    <w:p w14:paraId="4A3D3870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Want Uwe goedertierenheid</w:t>
      </w:r>
    </w:p>
    <w:p w14:paraId="29AAEA45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 xml:space="preserve">Is tot de </w:t>
      </w:r>
      <w:proofErr w:type="spellStart"/>
      <w:r w:rsidRPr="005071EA">
        <w:rPr>
          <w:rFonts w:eastAsia="Times New Roman" w:cstheme="minorHAnsi"/>
          <w:bCs/>
          <w:lang w:eastAsia="nl-NL"/>
        </w:rPr>
        <w:t>heem'len</w:t>
      </w:r>
      <w:proofErr w:type="spellEnd"/>
      <w:r w:rsidRPr="005071EA">
        <w:rPr>
          <w:rFonts w:eastAsia="Times New Roman" w:cstheme="minorHAnsi"/>
          <w:bCs/>
          <w:lang w:eastAsia="nl-NL"/>
        </w:rPr>
        <w:t xml:space="preserve"> uitgebreid;</w:t>
      </w:r>
    </w:p>
    <w:p w14:paraId="1CEA1AC8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Uw waarheid heeft noch paal noch perk,</w:t>
      </w:r>
    </w:p>
    <w:p w14:paraId="5C122998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Maar streeft tot aan het hoogste zwerk.</w:t>
      </w:r>
    </w:p>
    <w:p w14:paraId="3FD29C3D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Verhef U boven 's hemels kringen,</w:t>
      </w:r>
    </w:p>
    <w:p w14:paraId="0DC098D8" w14:textId="77777777" w:rsid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071EA">
        <w:rPr>
          <w:rFonts w:eastAsia="Times New Roman" w:cstheme="minorHAnsi"/>
          <w:bCs/>
          <w:lang w:eastAsia="nl-NL"/>
        </w:rPr>
        <w:t>En leer al d' aard' Uw grootheid zingen.</w:t>
      </w:r>
    </w:p>
    <w:p w14:paraId="30B4514A" w14:textId="77777777" w:rsidR="005071EA" w:rsidRPr="005071EA" w:rsidRDefault="005071EA" w:rsidP="005071EA">
      <w:pPr>
        <w:spacing w:after="0" w:line="240" w:lineRule="auto"/>
        <w:rPr>
          <w:rFonts w:eastAsia="Times New Roman" w:cstheme="minorHAnsi"/>
          <w:bCs/>
          <w:lang w:eastAsia="nl-NL"/>
        </w:rPr>
        <w:sectPr w:rsidR="005071EA" w:rsidRPr="005071EA" w:rsidSect="005071E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09F4DEA" w14:textId="77777777" w:rsidR="005071EA" w:rsidRDefault="005071EA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14:paraId="4A7CCF2B" w14:textId="77777777" w:rsidR="00FA575B" w:rsidRDefault="00FA575B" w:rsidP="0044651B">
      <w:pPr>
        <w:spacing w:after="15" w:line="240" w:lineRule="auto"/>
        <w:rPr>
          <w:rFonts w:eastAsia="Times New Roman" w:cstheme="minorHAnsi"/>
          <w:lang w:eastAsia="nl-NL"/>
        </w:rPr>
        <w:sectPr w:rsidR="00FA575B" w:rsidSect="00FA575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31247133" w14:textId="77777777" w:rsidR="005071EA" w:rsidRPr="00376C9A" w:rsidRDefault="005071EA" w:rsidP="005071EA">
      <w:pPr>
        <w:spacing w:after="0" w:line="240" w:lineRule="auto"/>
        <w:rPr>
          <w:rFonts w:eastAsia="Times New Roman" w:cstheme="minorHAnsi"/>
          <w:b/>
          <w:lang w:eastAsia="nl-NL"/>
        </w:rPr>
        <w:sectPr w:rsidR="005071EA" w:rsidRPr="00376C9A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844B5A">
        <w:rPr>
          <w:rFonts w:eastAsia="Times New Roman" w:cstheme="minorHAnsi"/>
          <w:b/>
          <w:lang w:eastAsia="nl-NL"/>
        </w:rPr>
        <w:t>Gebed</w:t>
      </w:r>
      <w:r>
        <w:rPr>
          <w:rFonts w:eastAsia="Times New Roman" w:cstheme="minorHAnsi"/>
          <w:b/>
          <w:lang w:eastAsia="nl-NL"/>
        </w:rPr>
        <w:t xml:space="preserve"> bij de opening van het woord</w:t>
      </w:r>
    </w:p>
    <w:p w14:paraId="5E177D6E" w14:textId="77777777" w:rsidR="00844B5A" w:rsidRPr="007520A2" w:rsidRDefault="00844B5A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  <w:r w:rsidRPr="007520A2">
        <w:rPr>
          <w:rFonts w:asciiTheme="minorHAnsi" w:hAnsiTheme="minorHAnsi" w:cstheme="minorHAnsi"/>
          <w:b/>
          <w:sz w:val="22"/>
          <w:szCs w:val="22"/>
        </w:rPr>
        <w:t>Schriftlezing:</w:t>
      </w:r>
      <w:r w:rsidR="00AA3ABD" w:rsidRPr="007520A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071EA" w:rsidRPr="007520A2">
        <w:rPr>
          <w:rFonts w:asciiTheme="minorHAnsi" w:hAnsiTheme="minorHAnsi" w:cstheme="minorHAnsi"/>
          <w:b/>
          <w:sz w:val="22"/>
          <w:szCs w:val="22"/>
        </w:rPr>
        <w:t xml:space="preserve">Psalm 37:  1 – 9  en </w:t>
      </w:r>
      <w:bookmarkStart w:id="0" w:name="_Hlk25346299"/>
      <w:r w:rsidR="005071EA" w:rsidRPr="007520A2">
        <w:rPr>
          <w:rFonts w:asciiTheme="minorHAnsi" w:hAnsiTheme="minorHAnsi" w:cstheme="minorHAnsi"/>
          <w:b/>
          <w:sz w:val="22"/>
          <w:szCs w:val="22"/>
        </w:rPr>
        <w:t>Mattheüs 6 : 19 - 34</w:t>
      </w:r>
      <w:r w:rsidR="00284A2B" w:rsidRPr="007520A2">
        <w:rPr>
          <w:rFonts w:asciiTheme="minorHAnsi" w:hAnsiTheme="minorHAnsi" w:cstheme="minorHAnsi"/>
          <w:b/>
          <w:sz w:val="22"/>
          <w:szCs w:val="22"/>
        </w:rPr>
        <w:t xml:space="preserve"> </w:t>
      </w:r>
      <w:bookmarkEnd w:id="0"/>
      <w:r w:rsidR="00284A2B" w:rsidRPr="007520A2">
        <w:rPr>
          <w:rFonts w:asciiTheme="minorHAnsi" w:hAnsiTheme="minorHAnsi" w:cstheme="minorHAnsi"/>
          <w:b/>
          <w:sz w:val="22"/>
          <w:szCs w:val="22"/>
        </w:rPr>
        <w:t>(HSV)</w:t>
      </w:r>
    </w:p>
    <w:p w14:paraId="4633BEE0" w14:textId="77777777" w:rsidR="00A24F9E" w:rsidRPr="007520A2" w:rsidRDefault="00A24F9E" w:rsidP="00F7154D">
      <w:pPr>
        <w:pStyle w:val="gmail-m3931479691355161821msonospacing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sectPr w:rsidR="00A24F9E" w:rsidRPr="007520A2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A2E7004" w14:textId="77777777" w:rsidR="007520A2" w:rsidRPr="007520A2" w:rsidRDefault="007520A2" w:rsidP="007520A2">
      <w:pPr>
        <w:pStyle w:val="d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1"/>
          <w:rFonts w:asciiTheme="minorHAnsi" w:hAnsiTheme="minorHAnsi" w:cstheme="minorHAnsi"/>
          <w:sz w:val="22"/>
          <w:szCs w:val="22"/>
          <w:vertAlign w:val="superscript"/>
        </w:rPr>
        <w:t>1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Een psalm</w:t>
      </w:r>
      <w:r w:rsidRPr="007520A2">
        <w:rPr>
          <w:rStyle w:val="v18371"/>
          <w:rFonts w:asciiTheme="minorHAnsi" w:hAnsiTheme="minorHAnsi" w:cstheme="minorHAnsi"/>
          <w:sz w:val="22"/>
          <w:szCs w:val="22"/>
        </w:rPr>
        <w:t xml:space="preserve"> van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David</w:t>
      </w:r>
      <w:r w:rsidRPr="007520A2">
        <w:rPr>
          <w:rStyle w:val="v18371"/>
          <w:rFonts w:asciiTheme="minorHAnsi" w:hAnsiTheme="minorHAnsi" w:cstheme="minorHAnsi"/>
          <w:sz w:val="22"/>
          <w:szCs w:val="22"/>
        </w:rPr>
        <w:t>.</w:t>
      </w:r>
    </w:p>
    <w:p w14:paraId="728C1EB8" w14:textId="77777777" w:rsidR="007520A2" w:rsidRPr="007520A2" w:rsidRDefault="007520A2" w:rsidP="007520A2">
      <w:pPr>
        <w:pStyle w:val="q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1"/>
          <w:rFonts w:asciiTheme="minorHAnsi" w:hAnsiTheme="minorHAnsi" w:cstheme="minorHAnsi"/>
          <w:sz w:val="22"/>
          <w:szCs w:val="22"/>
        </w:rPr>
        <w:t xml:space="preserve">Ontsteek niet 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in woede</w:t>
      </w:r>
      <w:r w:rsidRPr="007520A2">
        <w:rPr>
          <w:rStyle w:val="v18371"/>
          <w:rFonts w:asciiTheme="minorHAnsi" w:hAnsiTheme="minorHAnsi" w:cstheme="minorHAnsi"/>
          <w:sz w:val="22"/>
          <w:szCs w:val="22"/>
        </w:rPr>
        <w:t xml:space="preserve"> over de kwaaddoeners, </w:t>
      </w:r>
    </w:p>
    <w:p w14:paraId="04836DD0" w14:textId="77777777" w:rsidR="007520A2" w:rsidRPr="007520A2" w:rsidRDefault="007520A2" w:rsidP="007520A2">
      <w:pPr>
        <w:pStyle w:val="q2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1"/>
          <w:rFonts w:asciiTheme="minorHAnsi" w:hAnsiTheme="minorHAnsi" w:cstheme="minorHAnsi"/>
          <w:sz w:val="22"/>
          <w:szCs w:val="22"/>
        </w:rPr>
        <w:t xml:space="preserve">benijd niet wie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onrecht</w:t>
      </w:r>
      <w:r w:rsidRPr="007520A2">
        <w:rPr>
          <w:rStyle w:val="v18371"/>
          <w:rFonts w:asciiTheme="minorHAnsi" w:hAnsiTheme="minorHAnsi" w:cstheme="minorHAnsi"/>
          <w:sz w:val="22"/>
          <w:szCs w:val="22"/>
        </w:rPr>
        <w:t xml:space="preserve"> doen.</w:t>
      </w:r>
    </w:p>
    <w:p w14:paraId="41186681" w14:textId="77777777" w:rsidR="007520A2" w:rsidRPr="007520A2" w:rsidRDefault="007520A2" w:rsidP="007520A2">
      <w:pPr>
        <w:pStyle w:val="q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2"/>
          <w:rFonts w:asciiTheme="minorHAnsi" w:hAnsiTheme="minorHAnsi" w:cstheme="minorHAnsi"/>
          <w:sz w:val="22"/>
          <w:szCs w:val="22"/>
          <w:vertAlign w:val="superscript"/>
        </w:rPr>
        <w:t>2</w:t>
      </w:r>
      <w:r w:rsidRPr="007520A2">
        <w:rPr>
          <w:rStyle w:val="v18372"/>
          <w:rFonts w:asciiTheme="minorHAnsi" w:hAnsiTheme="minorHAnsi" w:cstheme="minorHAnsi"/>
          <w:sz w:val="22"/>
          <w:szCs w:val="22"/>
        </w:rPr>
        <w:t>Want als gras zullen zij snel verdorren,</w:t>
      </w:r>
    </w:p>
    <w:p w14:paraId="60214791" w14:textId="77777777" w:rsidR="007520A2" w:rsidRPr="007520A2" w:rsidRDefault="007520A2" w:rsidP="007520A2">
      <w:pPr>
        <w:pStyle w:val="q2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2"/>
          <w:rFonts w:asciiTheme="minorHAnsi" w:hAnsiTheme="minorHAnsi" w:cstheme="minorHAnsi"/>
          <w:sz w:val="22"/>
          <w:szCs w:val="22"/>
        </w:rPr>
        <w:t>als groene grasscheutjes zullen zij verwelken.</w:t>
      </w:r>
    </w:p>
    <w:p w14:paraId="77C3644F" w14:textId="77777777" w:rsidR="007520A2" w:rsidRPr="007520A2" w:rsidRDefault="007520A2" w:rsidP="007520A2">
      <w:pPr>
        <w:pStyle w:val="q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3"/>
          <w:rFonts w:asciiTheme="minorHAnsi" w:hAnsiTheme="minorHAnsi" w:cstheme="minorHAnsi"/>
          <w:sz w:val="22"/>
          <w:szCs w:val="22"/>
          <w:vertAlign w:val="superscript"/>
        </w:rPr>
        <w:t>3</w:t>
      </w:r>
      <w:r w:rsidRPr="007520A2">
        <w:rPr>
          <w:rStyle w:val="v18373"/>
          <w:rFonts w:asciiTheme="minorHAnsi" w:hAnsiTheme="minorHAnsi" w:cstheme="minorHAnsi"/>
          <w:sz w:val="22"/>
          <w:szCs w:val="22"/>
        </w:rPr>
        <w:t>Vertrouw op de HEERE en doe het goede;</w:t>
      </w:r>
    </w:p>
    <w:p w14:paraId="1DEC145A" w14:textId="77777777" w:rsidR="007520A2" w:rsidRPr="007520A2" w:rsidRDefault="007520A2" w:rsidP="007520A2">
      <w:pPr>
        <w:pStyle w:val="q2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3"/>
          <w:rFonts w:asciiTheme="minorHAnsi" w:hAnsiTheme="minorHAnsi" w:cstheme="minorHAnsi"/>
          <w:sz w:val="22"/>
          <w:szCs w:val="22"/>
        </w:rPr>
        <w:t xml:space="preserve">bewoon de aarde en voed u 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met</w:t>
      </w:r>
      <w:r w:rsidRPr="007520A2">
        <w:rPr>
          <w:rStyle w:val="v18373"/>
          <w:rFonts w:asciiTheme="minorHAnsi" w:hAnsiTheme="minorHAnsi" w:cstheme="minorHAnsi"/>
          <w:sz w:val="22"/>
          <w:szCs w:val="22"/>
        </w:rPr>
        <w:t xml:space="preserve"> trouw.</w:t>
      </w:r>
    </w:p>
    <w:p w14:paraId="04D578AC" w14:textId="77777777" w:rsidR="007520A2" w:rsidRPr="007520A2" w:rsidRDefault="007520A2" w:rsidP="007520A2">
      <w:pPr>
        <w:pStyle w:val="q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4"/>
          <w:rFonts w:asciiTheme="minorHAnsi" w:hAnsiTheme="minorHAnsi" w:cstheme="minorHAnsi"/>
          <w:sz w:val="22"/>
          <w:szCs w:val="22"/>
          <w:vertAlign w:val="superscript"/>
        </w:rPr>
        <w:lastRenderedPageBreak/>
        <w:t>4</w:t>
      </w:r>
      <w:r w:rsidRPr="007520A2">
        <w:rPr>
          <w:rStyle w:val="v18374"/>
          <w:rFonts w:asciiTheme="minorHAnsi" w:hAnsiTheme="minorHAnsi" w:cstheme="minorHAnsi"/>
          <w:sz w:val="22"/>
          <w:szCs w:val="22"/>
        </w:rPr>
        <w:t>Schep vreugde in de HEERE,</w:t>
      </w:r>
    </w:p>
    <w:p w14:paraId="198610DD" w14:textId="77777777" w:rsidR="007520A2" w:rsidRPr="007520A2" w:rsidRDefault="007520A2" w:rsidP="007520A2">
      <w:pPr>
        <w:pStyle w:val="q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5"/>
          <w:rFonts w:asciiTheme="minorHAnsi" w:hAnsiTheme="minorHAnsi" w:cstheme="minorHAnsi"/>
          <w:sz w:val="22"/>
          <w:szCs w:val="22"/>
          <w:vertAlign w:val="superscript"/>
        </w:rPr>
        <w:t>5</w:t>
      </w:r>
      <w:r w:rsidRPr="007520A2">
        <w:rPr>
          <w:rStyle w:val="v18375"/>
          <w:rFonts w:asciiTheme="minorHAnsi" w:hAnsiTheme="minorHAnsi" w:cstheme="minorHAnsi"/>
          <w:sz w:val="22"/>
          <w:szCs w:val="22"/>
        </w:rPr>
        <w:t xml:space="preserve">Wentel uw weg op de HEERE </w:t>
      </w:r>
    </w:p>
    <w:p w14:paraId="4741ACA0" w14:textId="77777777" w:rsidR="007520A2" w:rsidRPr="007520A2" w:rsidRDefault="007520A2" w:rsidP="007520A2">
      <w:pPr>
        <w:pStyle w:val="q2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5"/>
          <w:rFonts w:asciiTheme="minorHAnsi" w:hAnsiTheme="minorHAnsi" w:cstheme="minorHAnsi"/>
          <w:sz w:val="22"/>
          <w:szCs w:val="22"/>
        </w:rPr>
        <w:t>en vertrouw op Hem: Híj zal het doen.</w:t>
      </w:r>
    </w:p>
    <w:p w14:paraId="3D8854C3" w14:textId="77777777" w:rsidR="007520A2" w:rsidRPr="007520A2" w:rsidRDefault="007520A2" w:rsidP="007520A2">
      <w:pPr>
        <w:pStyle w:val="q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18376"/>
          <w:rFonts w:asciiTheme="minorHAnsi" w:hAnsiTheme="minorHAnsi" w:cstheme="minorHAnsi"/>
          <w:sz w:val="22"/>
          <w:szCs w:val="22"/>
          <w:vertAlign w:val="superscript"/>
        </w:rPr>
        <w:t>6</w:t>
      </w:r>
      <w:r w:rsidRPr="007520A2">
        <w:rPr>
          <w:rStyle w:val="v18376"/>
          <w:rFonts w:asciiTheme="minorHAnsi" w:hAnsiTheme="minorHAnsi" w:cstheme="minorHAnsi"/>
          <w:sz w:val="22"/>
          <w:szCs w:val="22"/>
        </w:rPr>
        <w:t xml:space="preserve">Hij zal uw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gerechtigheid</w:t>
      </w:r>
      <w:r w:rsidRPr="007520A2">
        <w:rPr>
          <w:rStyle w:val="v18376"/>
          <w:rFonts w:asciiTheme="minorHAnsi" w:hAnsiTheme="minorHAnsi" w:cstheme="minorHAnsi"/>
          <w:sz w:val="22"/>
          <w:szCs w:val="22"/>
        </w:rPr>
        <w:t xml:space="preserve"> tevoorschijn doen komen als het 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morgen</w:t>
      </w:r>
      <w:r w:rsidRPr="007520A2">
        <w:rPr>
          <w:rStyle w:val="v18376"/>
          <w:rFonts w:asciiTheme="minorHAnsi" w:hAnsiTheme="minorHAnsi" w:cstheme="minorHAnsi"/>
          <w:sz w:val="22"/>
          <w:szCs w:val="22"/>
        </w:rPr>
        <w:t>licht,</w:t>
      </w:r>
    </w:p>
    <w:p w14:paraId="32288020" w14:textId="1C441F12" w:rsidR="007520A2" w:rsidRDefault="007520A2" w:rsidP="007520A2">
      <w:pPr>
        <w:pStyle w:val="q2"/>
        <w:spacing w:before="0" w:beforeAutospacing="0" w:after="0" w:afterAutospacing="0"/>
        <w:rPr>
          <w:rStyle w:val="v18376"/>
          <w:rFonts w:asciiTheme="minorHAnsi" w:hAnsiTheme="minorHAnsi" w:cstheme="minorHAnsi"/>
          <w:sz w:val="22"/>
          <w:szCs w:val="22"/>
        </w:rPr>
      </w:pPr>
      <w:r w:rsidRPr="007520A2">
        <w:rPr>
          <w:rStyle w:val="v18376"/>
          <w:rFonts w:asciiTheme="minorHAnsi" w:hAnsiTheme="minorHAnsi" w:cstheme="minorHAnsi"/>
          <w:sz w:val="22"/>
          <w:szCs w:val="22"/>
        </w:rPr>
        <w:t xml:space="preserve">uw recht 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doen stralen</w:t>
      </w:r>
      <w:r w:rsidRPr="007520A2">
        <w:rPr>
          <w:rStyle w:val="v18376"/>
          <w:rFonts w:asciiTheme="minorHAnsi" w:hAnsiTheme="minorHAnsi" w:cstheme="minorHAnsi"/>
          <w:sz w:val="22"/>
          <w:szCs w:val="22"/>
        </w:rPr>
        <w:t xml:space="preserve"> als de middag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zon</w:t>
      </w:r>
      <w:r w:rsidRPr="007520A2">
        <w:rPr>
          <w:rStyle w:val="v18376"/>
          <w:rFonts w:asciiTheme="minorHAnsi" w:hAnsiTheme="minorHAnsi" w:cstheme="minorHAnsi"/>
          <w:sz w:val="22"/>
          <w:szCs w:val="22"/>
        </w:rPr>
        <w:t>.</w:t>
      </w:r>
    </w:p>
    <w:p w14:paraId="6B6E6504" w14:textId="07A881A8" w:rsidR="008F05C9" w:rsidRPr="008F05C9" w:rsidRDefault="008F05C9" w:rsidP="008F05C9">
      <w:pPr>
        <w:pStyle w:val="q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8F05C9">
        <w:rPr>
          <w:rStyle w:val="v18377"/>
          <w:rFonts w:asciiTheme="minorHAnsi" w:hAnsiTheme="minorHAnsi" w:cstheme="minorHAnsi"/>
          <w:color w:val="464745"/>
          <w:sz w:val="22"/>
          <w:szCs w:val="22"/>
          <w:vertAlign w:val="superscript"/>
        </w:rPr>
        <w:t>7</w:t>
      </w:r>
      <w:r w:rsidRPr="008F05C9">
        <w:rPr>
          <w:rStyle w:val="v18377"/>
          <w:rFonts w:asciiTheme="minorHAnsi" w:hAnsiTheme="minorHAnsi" w:cstheme="minorHAnsi"/>
          <w:color w:val="464745"/>
          <w:sz w:val="22"/>
          <w:szCs w:val="22"/>
        </w:rPr>
        <w:t xml:space="preserve">Zwijg voor de HEERE </w:t>
      </w:r>
    </w:p>
    <w:p w14:paraId="05264CC2" w14:textId="77777777" w:rsidR="008F05C9" w:rsidRPr="008F05C9" w:rsidRDefault="008F05C9" w:rsidP="008F05C9">
      <w:pPr>
        <w:pStyle w:val="q2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8F05C9">
        <w:rPr>
          <w:rStyle w:val="v18377"/>
          <w:rFonts w:asciiTheme="minorHAnsi" w:hAnsiTheme="minorHAnsi" w:cstheme="minorHAnsi"/>
          <w:color w:val="464745"/>
          <w:sz w:val="22"/>
          <w:szCs w:val="22"/>
        </w:rPr>
        <w:t>en verwacht Hem;</w:t>
      </w:r>
    </w:p>
    <w:p w14:paraId="295B5D29" w14:textId="77777777" w:rsidR="008F05C9" w:rsidRPr="008F05C9" w:rsidRDefault="008F05C9" w:rsidP="008F05C9">
      <w:pPr>
        <w:pStyle w:val="q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8F05C9">
        <w:rPr>
          <w:rStyle w:val="v18377"/>
          <w:rFonts w:asciiTheme="minorHAnsi" w:hAnsiTheme="minorHAnsi" w:cstheme="minorHAnsi"/>
          <w:color w:val="464745"/>
          <w:sz w:val="22"/>
          <w:szCs w:val="22"/>
        </w:rPr>
        <w:t xml:space="preserve">ontsteek niet </w:t>
      </w:r>
      <w:r w:rsidRPr="008F05C9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in woede</w:t>
      </w:r>
      <w:r w:rsidRPr="008F05C9">
        <w:rPr>
          <w:rStyle w:val="v18377"/>
          <w:rFonts w:asciiTheme="minorHAnsi" w:hAnsiTheme="minorHAnsi" w:cstheme="minorHAnsi"/>
          <w:color w:val="464745"/>
          <w:sz w:val="22"/>
          <w:szCs w:val="22"/>
        </w:rPr>
        <w:t xml:space="preserve"> over hem wiens weg voorspoedig is,</w:t>
      </w:r>
    </w:p>
    <w:p w14:paraId="3111A797" w14:textId="77777777" w:rsidR="008F05C9" w:rsidRPr="008F05C9" w:rsidRDefault="008F05C9" w:rsidP="008F05C9">
      <w:pPr>
        <w:pStyle w:val="q2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8F05C9">
        <w:rPr>
          <w:rStyle w:val="v18377"/>
          <w:rFonts w:asciiTheme="minorHAnsi" w:hAnsiTheme="minorHAnsi" w:cstheme="minorHAnsi"/>
          <w:color w:val="464745"/>
          <w:sz w:val="22"/>
          <w:szCs w:val="22"/>
        </w:rPr>
        <w:t>over een man die listige plannen uitvoert.</w:t>
      </w:r>
    </w:p>
    <w:p w14:paraId="0D572074" w14:textId="4316FA18" w:rsidR="008F05C9" w:rsidRPr="008F05C9" w:rsidRDefault="008F05C9" w:rsidP="008F05C9">
      <w:pPr>
        <w:pStyle w:val="q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8F05C9">
        <w:rPr>
          <w:rStyle w:val="v18378"/>
          <w:rFonts w:asciiTheme="minorHAnsi" w:hAnsiTheme="minorHAnsi" w:cstheme="minorHAnsi"/>
          <w:color w:val="464745"/>
          <w:sz w:val="22"/>
          <w:szCs w:val="22"/>
          <w:vertAlign w:val="superscript"/>
        </w:rPr>
        <w:t>8</w:t>
      </w:r>
      <w:r w:rsidRPr="008F05C9">
        <w:rPr>
          <w:rStyle w:val="v18378"/>
          <w:rFonts w:asciiTheme="minorHAnsi" w:hAnsiTheme="minorHAnsi" w:cstheme="minorHAnsi"/>
          <w:color w:val="464745"/>
          <w:sz w:val="22"/>
          <w:szCs w:val="22"/>
        </w:rPr>
        <w:t xml:space="preserve">Laat </w:t>
      </w:r>
      <w:r w:rsidRPr="008F05C9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uw</w:t>
      </w:r>
      <w:r w:rsidRPr="008F05C9">
        <w:rPr>
          <w:rStyle w:val="v18378"/>
          <w:rFonts w:asciiTheme="minorHAnsi" w:hAnsiTheme="minorHAnsi" w:cstheme="minorHAnsi"/>
          <w:color w:val="464745"/>
          <w:sz w:val="22"/>
          <w:szCs w:val="22"/>
        </w:rPr>
        <w:t xml:space="preserve"> woede bedaren en laat </w:t>
      </w:r>
      <w:r w:rsidRPr="008F05C9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uw</w:t>
      </w:r>
      <w:r w:rsidRPr="008F05C9">
        <w:rPr>
          <w:rStyle w:val="v18378"/>
          <w:rFonts w:asciiTheme="minorHAnsi" w:hAnsiTheme="minorHAnsi" w:cstheme="minorHAnsi"/>
          <w:color w:val="464745"/>
          <w:sz w:val="22"/>
          <w:szCs w:val="22"/>
        </w:rPr>
        <w:t xml:space="preserve"> grimmigheid varen; </w:t>
      </w:r>
    </w:p>
    <w:p w14:paraId="03E9CF31" w14:textId="1E865712" w:rsidR="008F05C9" w:rsidRDefault="008F05C9" w:rsidP="00B2459B">
      <w:pPr>
        <w:pStyle w:val="q2"/>
        <w:spacing w:before="0" w:beforeAutospacing="0" w:after="0" w:afterAutospacing="0"/>
        <w:rPr>
          <w:rStyle w:val="v18378"/>
          <w:rFonts w:asciiTheme="minorHAnsi" w:hAnsiTheme="minorHAnsi" w:cstheme="minorHAnsi"/>
          <w:color w:val="464745"/>
          <w:sz w:val="22"/>
          <w:szCs w:val="22"/>
        </w:rPr>
      </w:pPr>
      <w:r w:rsidRPr="008F05C9">
        <w:rPr>
          <w:rStyle w:val="v18378"/>
          <w:rFonts w:asciiTheme="minorHAnsi" w:hAnsiTheme="minorHAnsi" w:cstheme="minorHAnsi"/>
          <w:color w:val="464745"/>
          <w:sz w:val="22"/>
          <w:szCs w:val="22"/>
        </w:rPr>
        <w:t xml:space="preserve">ontsteek niet </w:t>
      </w:r>
      <w:r w:rsidRPr="008F05C9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in woede</w:t>
      </w:r>
      <w:r w:rsidRPr="008F05C9">
        <w:rPr>
          <w:rStyle w:val="v18378"/>
          <w:rFonts w:asciiTheme="minorHAnsi" w:hAnsiTheme="minorHAnsi" w:cstheme="minorHAnsi"/>
          <w:color w:val="464745"/>
          <w:sz w:val="22"/>
          <w:szCs w:val="22"/>
        </w:rPr>
        <w:t xml:space="preserve"> – </w:t>
      </w:r>
    </w:p>
    <w:p w14:paraId="6D877CE9" w14:textId="77777777" w:rsidR="0034554D" w:rsidRPr="0034554D" w:rsidRDefault="0034554D" w:rsidP="0034554D">
      <w:pPr>
        <w:pStyle w:val="q2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34554D">
        <w:rPr>
          <w:rFonts w:asciiTheme="minorHAnsi" w:hAnsiTheme="minorHAnsi" w:cstheme="minorHAnsi"/>
          <w:color w:val="464745"/>
          <w:sz w:val="22"/>
          <w:szCs w:val="22"/>
        </w:rPr>
        <w:t>het brengt slechts kwaad.</w:t>
      </w:r>
    </w:p>
    <w:p w14:paraId="01CFEBFD" w14:textId="77777777" w:rsidR="0034554D" w:rsidRPr="0034554D" w:rsidRDefault="0034554D" w:rsidP="0034554D">
      <w:pPr>
        <w:pStyle w:val="q2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34554D">
        <w:rPr>
          <w:rFonts w:asciiTheme="minorHAnsi" w:hAnsiTheme="minorHAnsi" w:cstheme="minorHAnsi"/>
          <w:color w:val="464745"/>
          <w:sz w:val="22"/>
          <w:szCs w:val="22"/>
        </w:rPr>
        <w:t>9Want de kwaaddoeners zullen uitgeroeid worden,</w:t>
      </w:r>
    </w:p>
    <w:p w14:paraId="209CE769" w14:textId="77777777" w:rsidR="0034554D" w:rsidRPr="0034554D" w:rsidRDefault="0034554D" w:rsidP="0034554D">
      <w:pPr>
        <w:pStyle w:val="q2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34554D">
        <w:rPr>
          <w:rFonts w:asciiTheme="minorHAnsi" w:hAnsiTheme="minorHAnsi" w:cstheme="minorHAnsi"/>
          <w:color w:val="464745"/>
          <w:sz w:val="22"/>
          <w:szCs w:val="22"/>
        </w:rPr>
        <w:t>maar wie de HEERE verwachten,</w:t>
      </w:r>
    </w:p>
    <w:p w14:paraId="22C70CEE" w14:textId="3E6657DA" w:rsidR="0034554D" w:rsidRPr="008F05C9" w:rsidRDefault="0034554D" w:rsidP="0034554D">
      <w:pPr>
        <w:pStyle w:val="q2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34554D">
        <w:rPr>
          <w:rFonts w:asciiTheme="minorHAnsi" w:hAnsiTheme="minorHAnsi" w:cstheme="minorHAnsi"/>
          <w:color w:val="464745"/>
          <w:sz w:val="22"/>
          <w:szCs w:val="22"/>
        </w:rPr>
        <w:t>die zullen de aarde bezitten.</w:t>
      </w:r>
      <w:bookmarkStart w:id="1" w:name="_GoBack"/>
      <w:bookmarkEnd w:id="1"/>
    </w:p>
    <w:p w14:paraId="7C68C0EA" w14:textId="0A05DABD" w:rsidR="008F05C9" w:rsidRDefault="008F05C9" w:rsidP="007520A2">
      <w:pPr>
        <w:pStyle w:val="q2"/>
        <w:spacing w:before="0" w:beforeAutospacing="0" w:after="0" w:afterAutospacing="0"/>
        <w:rPr>
          <w:rStyle w:val="v18376"/>
          <w:rFonts w:asciiTheme="minorHAnsi" w:hAnsiTheme="minorHAnsi" w:cstheme="minorHAnsi"/>
          <w:sz w:val="22"/>
          <w:szCs w:val="22"/>
        </w:rPr>
      </w:pPr>
    </w:p>
    <w:p w14:paraId="1DA5342B" w14:textId="384F118A" w:rsidR="008F05C9" w:rsidRPr="008F05C9" w:rsidRDefault="008F05C9" w:rsidP="007520A2">
      <w:pPr>
        <w:pStyle w:val="q2"/>
        <w:spacing w:before="0" w:beforeAutospacing="0" w:after="0" w:afterAutospacing="0"/>
        <w:rPr>
          <w:rStyle w:val="v18376"/>
          <w:rFonts w:asciiTheme="minorHAnsi" w:hAnsiTheme="minorHAnsi" w:cstheme="minorHAnsi"/>
          <w:sz w:val="22"/>
          <w:szCs w:val="22"/>
          <w:u w:val="single"/>
        </w:rPr>
      </w:pPr>
      <w:r w:rsidRPr="008F05C9">
        <w:rPr>
          <w:rFonts w:asciiTheme="minorHAnsi" w:hAnsiTheme="minorHAnsi" w:cstheme="minorHAnsi"/>
          <w:b/>
          <w:sz w:val="22"/>
          <w:szCs w:val="22"/>
          <w:u w:val="single"/>
        </w:rPr>
        <w:t>Mattheüs 6 : 19 - 34</w:t>
      </w:r>
    </w:p>
    <w:p w14:paraId="57F8D066" w14:textId="77777777" w:rsidR="007520A2" w:rsidRPr="007520A2" w:rsidRDefault="007520A2" w:rsidP="007520A2">
      <w:pPr>
        <w:pStyle w:val="p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50619"/>
          <w:rFonts w:asciiTheme="minorHAnsi" w:hAnsiTheme="minorHAnsi" w:cstheme="minorHAnsi"/>
          <w:sz w:val="22"/>
          <w:szCs w:val="22"/>
          <w:vertAlign w:val="superscript"/>
        </w:rPr>
        <w:t>19</w:t>
      </w:r>
      <w:r w:rsidRPr="007520A2">
        <w:rPr>
          <w:rStyle w:val="v50619"/>
          <w:rFonts w:asciiTheme="minorHAnsi" w:hAnsiTheme="minorHAnsi" w:cstheme="minorHAnsi"/>
          <w:sz w:val="22"/>
          <w:szCs w:val="22"/>
        </w:rPr>
        <w:t xml:space="preserve">Verzamel geen schatten voor u op de aarde, waar mot en roest ze verderven, en waar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dieven</w:t>
      </w:r>
      <w:r w:rsidRPr="007520A2">
        <w:rPr>
          <w:rStyle w:val="v50619"/>
          <w:rFonts w:asciiTheme="minorHAnsi" w:hAnsiTheme="minorHAnsi" w:cstheme="minorHAnsi"/>
          <w:sz w:val="22"/>
          <w:szCs w:val="22"/>
        </w:rPr>
        <w:t xml:space="preserve"> inbreken en stelen;</w:t>
      </w:r>
    </w:p>
    <w:p w14:paraId="7F5FCFF6" w14:textId="77777777" w:rsidR="007520A2" w:rsidRPr="007520A2" w:rsidRDefault="007520A2" w:rsidP="007520A2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50620"/>
          <w:rFonts w:asciiTheme="minorHAnsi" w:hAnsiTheme="minorHAnsi" w:cstheme="minorHAnsi"/>
          <w:sz w:val="22"/>
          <w:szCs w:val="22"/>
          <w:vertAlign w:val="superscript"/>
        </w:rPr>
        <w:t>20</w:t>
      </w:r>
      <w:r w:rsidRPr="007520A2">
        <w:rPr>
          <w:rStyle w:val="v50620"/>
          <w:rFonts w:asciiTheme="minorHAnsi" w:hAnsiTheme="minorHAnsi" w:cstheme="minorHAnsi"/>
          <w:sz w:val="22"/>
          <w:szCs w:val="22"/>
        </w:rPr>
        <w:t xml:space="preserve">maar verzamel schatten voor u in de hemel, waar geen mot of roest ze verderft, en waar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dieven</w:t>
      </w:r>
      <w:r w:rsidRPr="007520A2">
        <w:rPr>
          <w:rStyle w:val="v50620"/>
          <w:rFonts w:asciiTheme="minorHAnsi" w:hAnsiTheme="minorHAnsi" w:cstheme="minorHAnsi"/>
          <w:sz w:val="22"/>
          <w:szCs w:val="22"/>
        </w:rPr>
        <w:t xml:space="preserve"> niet inbreken of stelen; </w:t>
      </w:r>
      <w:r w:rsidRPr="007520A2">
        <w:rPr>
          <w:rStyle w:val="v50621"/>
          <w:rFonts w:asciiTheme="minorHAnsi" w:hAnsiTheme="minorHAnsi" w:cstheme="minorHAnsi"/>
          <w:sz w:val="22"/>
          <w:szCs w:val="22"/>
          <w:vertAlign w:val="superscript"/>
        </w:rPr>
        <w:t>21</w:t>
      </w:r>
      <w:r w:rsidRPr="007520A2">
        <w:rPr>
          <w:rStyle w:val="v50621"/>
          <w:rFonts w:asciiTheme="minorHAnsi" w:hAnsiTheme="minorHAnsi" w:cstheme="minorHAnsi"/>
          <w:sz w:val="22"/>
          <w:szCs w:val="22"/>
        </w:rPr>
        <w:t xml:space="preserve">want waar uw schat is, daar zal ook uw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hart</w:t>
      </w:r>
      <w:r w:rsidRPr="007520A2">
        <w:rPr>
          <w:rStyle w:val="v50621"/>
          <w:rFonts w:asciiTheme="minorHAnsi" w:hAnsiTheme="minorHAnsi" w:cstheme="minorHAnsi"/>
          <w:sz w:val="22"/>
          <w:szCs w:val="22"/>
        </w:rPr>
        <w:t xml:space="preserve"> zijn.</w:t>
      </w:r>
    </w:p>
    <w:p w14:paraId="19BA1AB0" w14:textId="77777777" w:rsidR="007520A2" w:rsidRPr="007520A2" w:rsidRDefault="007520A2" w:rsidP="007520A2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50622"/>
          <w:rFonts w:asciiTheme="minorHAnsi" w:hAnsiTheme="minorHAnsi" w:cstheme="minorHAnsi"/>
          <w:sz w:val="22"/>
          <w:szCs w:val="22"/>
          <w:vertAlign w:val="superscript"/>
        </w:rPr>
        <w:t>22</w:t>
      </w:r>
      <w:r w:rsidRPr="007520A2">
        <w:rPr>
          <w:rStyle w:val="v50622"/>
          <w:rFonts w:asciiTheme="minorHAnsi" w:hAnsiTheme="minorHAnsi" w:cstheme="minorHAnsi"/>
          <w:sz w:val="22"/>
          <w:szCs w:val="22"/>
        </w:rPr>
        <w:t xml:space="preserve">De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lamp</w:t>
      </w:r>
      <w:r w:rsidRPr="007520A2">
        <w:rPr>
          <w:rStyle w:val="v50622"/>
          <w:rFonts w:asciiTheme="minorHAnsi" w:hAnsiTheme="minorHAnsi" w:cstheme="minorHAnsi"/>
          <w:sz w:val="22"/>
          <w:szCs w:val="22"/>
        </w:rPr>
        <w:t xml:space="preserve"> van het lichaam is het oog; als dan uw oog oprecht is, zal heel uw lichaam verlicht zijn; </w:t>
      </w:r>
      <w:r w:rsidRPr="007520A2">
        <w:rPr>
          <w:rStyle w:val="v50623"/>
          <w:rFonts w:asciiTheme="minorHAnsi" w:hAnsiTheme="minorHAnsi" w:cstheme="minorHAnsi"/>
          <w:sz w:val="22"/>
          <w:szCs w:val="22"/>
          <w:vertAlign w:val="superscript"/>
        </w:rPr>
        <w:t>23</w:t>
      </w:r>
      <w:r w:rsidRPr="007520A2">
        <w:rPr>
          <w:rStyle w:val="v50623"/>
          <w:rFonts w:asciiTheme="minorHAnsi" w:hAnsiTheme="minorHAnsi" w:cstheme="minorHAnsi"/>
          <w:sz w:val="22"/>
          <w:szCs w:val="22"/>
        </w:rPr>
        <w:t xml:space="preserve">maar als uw oog kwaadaardig is, zal heel uw lichaam duister zijn. Als het licht dat in u is, duisternis is, hoe groot is dan de duisternis 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zelf</w:t>
      </w:r>
      <w:r w:rsidRPr="007520A2">
        <w:rPr>
          <w:rStyle w:val="v50623"/>
          <w:rFonts w:asciiTheme="minorHAnsi" w:hAnsiTheme="minorHAnsi" w:cstheme="minorHAnsi"/>
          <w:sz w:val="22"/>
          <w:szCs w:val="22"/>
        </w:rPr>
        <w:t>!</w:t>
      </w:r>
    </w:p>
    <w:p w14:paraId="139E9168" w14:textId="77777777" w:rsidR="007520A2" w:rsidRPr="007520A2" w:rsidRDefault="007520A2" w:rsidP="007520A2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50624"/>
          <w:rFonts w:asciiTheme="minorHAnsi" w:hAnsiTheme="minorHAnsi" w:cstheme="minorHAnsi"/>
          <w:sz w:val="22"/>
          <w:szCs w:val="22"/>
          <w:vertAlign w:val="superscript"/>
        </w:rPr>
        <w:t>24</w:t>
      </w:r>
      <w:r w:rsidRPr="007520A2">
        <w:rPr>
          <w:rStyle w:val="v50624"/>
          <w:rFonts w:asciiTheme="minorHAnsi" w:hAnsiTheme="minorHAnsi" w:cstheme="minorHAnsi"/>
          <w:sz w:val="22"/>
          <w:szCs w:val="22"/>
        </w:rPr>
        <w:t xml:space="preserve">Niemand kan twee heren dienen, want of hij zal de één haten en de ander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liefhebben</w:t>
      </w:r>
      <w:r w:rsidRPr="007520A2">
        <w:rPr>
          <w:rStyle w:val="v50624"/>
          <w:rFonts w:asciiTheme="minorHAnsi" w:hAnsiTheme="minorHAnsi" w:cstheme="minorHAnsi"/>
          <w:sz w:val="22"/>
          <w:szCs w:val="22"/>
        </w:rPr>
        <w:t>, of hij zal zich aan de één hechten en de ander minachten. U kunt niet God dienen en de mammon.</w:t>
      </w:r>
    </w:p>
    <w:p w14:paraId="453CF07D" w14:textId="77777777" w:rsidR="007520A2" w:rsidRPr="007520A2" w:rsidRDefault="007520A2" w:rsidP="007520A2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50625"/>
          <w:rFonts w:asciiTheme="minorHAnsi" w:hAnsiTheme="minorHAnsi" w:cstheme="minorHAnsi"/>
          <w:sz w:val="22"/>
          <w:szCs w:val="22"/>
          <w:vertAlign w:val="superscript"/>
        </w:rPr>
        <w:t>25</w:t>
      </w:r>
      <w:r w:rsidRPr="007520A2">
        <w:rPr>
          <w:rStyle w:val="v50625"/>
          <w:rFonts w:asciiTheme="minorHAnsi" w:hAnsiTheme="minorHAnsi" w:cstheme="minorHAnsi"/>
          <w:sz w:val="22"/>
          <w:szCs w:val="22"/>
        </w:rPr>
        <w:t xml:space="preserve">Daarom zeg Ik u: Wees niet bezorgd over uw leven, 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over</w:t>
      </w:r>
      <w:r w:rsidRPr="007520A2">
        <w:rPr>
          <w:rStyle w:val="v50625"/>
          <w:rFonts w:asciiTheme="minorHAnsi" w:hAnsiTheme="minorHAnsi" w:cstheme="minorHAnsi"/>
          <w:sz w:val="22"/>
          <w:szCs w:val="22"/>
        </w:rPr>
        <w:t xml:space="preserve"> wat u eten en wat u drinken zult; ook niet over uw lichaam, 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namelijk</w:t>
      </w:r>
      <w:r w:rsidRPr="007520A2">
        <w:rPr>
          <w:rStyle w:val="v50625"/>
          <w:rFonts w:asciiTheme="minorHAnsi" w:hAnsiTheme="minorHAnsi" w:cstheme="minorHAnsi"/>
          <w:sz w:val="22"/>
          <w:szCs w:val="22"/>
        </w:rPr>
        <w:t xml:space="preserve"> waarmee u zich kleden zult. Is het leven niet meer dan het voedsel en het lichaam 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meer</w:t>
      </w:r>
      <w:r w:rsidRPr="007520A2">
        <w:rPr>
          <w:rStyle w:val="v50625"/>
          <w:rFonts w:asciiTheme="minorHAnsi" w:hAnsiTheme="minorHAnsi" w:cstheme="minorHAnsi"/>
          <w:sz w:val="22"/>
          <w:szCs w:val="22"/>
        </w:rPr>
        <w:t xml:space="preserve"> dan de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kleding</w:t>
      </w:r>
      <w:r w:rsidRPr="007520A2">
        <w:rPr>
          <w:rStyle w:val="v50625"/>
          <w:rFonts w:asciiTheme="minorHAnsi" w:hAnsiTheme="minorHAnsi" w:cstheme="minorHAnsi"/>
          <w:sz w:val="22"/>
          <w:szCs w:val="22"/>
        </w:rPr>
        <w:t>?</w:t>
      </w:r>
    </w:p>
    <w:p w14:paraId="4DE2BD9B" w14:textId="77777777" w:rsidR="007520A2" w:rsidRPr="007520A2" w:rsidRDefault="007520A2" w:rsidP="007520A2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50626"/>
          <w:rFonts w:asciiTheme="minorHAnsi" w:hAnsiTheme="minorHAnsi" w:cstheme="minorHAnsi"/>
          <w:sz w:val="22"/>
          <w:szCs w:val="22"/>
          <w:vertAlign w:val="superscript"/>
        </w:rPr>
        <w:t>26</w:t>
      </w:r>
      <w:r w:rsidRPr="007520A2">
        <w:rPr>
          <w:rStyle w:val="v50626"/>
          <w:rFonts w:asciiTheme="minorHAnsi" w:hAnsiTheme="minorHAnsi" w:cstheme="minorHAnsi"/>
          <w:sz w:val="22"/>
          <w:szCs w:val="22"/>
        </w:rPr>
        <w:t xml:space="preserve">Kijk naar de vogels in de lucht: zij zaaien niet en maaien niet, en verzamelen niet in schuren; uw hemelse Vader voedt ze 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evenwel</w:t>
      </w:r>
      <w:r w:rsidRPr="007520A2">
        <w:rPr>
          <w:rStyle w:val="v50626"/>
          <w:rFonts w:asciiTheme="minorHAnsi" w:hAnsiTheme="minorHAnsi" w:cstheme="minorHAnsi"/>
          <w:sz w:val="22"/>
          <w:szCs w:val="22"/>
        </w:rPr>
        <w:t xml:space="preserve">; gaat u ze niet ver te boven? </w:t>
      </w:r>
      <w:r w:rsidRPr="007520A2">
        <w:rPr>
          <w:rStyle w:val="v50627"/>
          <w:rFonts w:asciiTheme="minorHAnsi" w:hAnsiTheme="minorHAnsi" w:cstheme="minorHAnsi"/>
          <w:sz w:val="22"/>
          <w:szCs w:val="22"/>
          <w:vertAlign w:val="superscript"/>
        </w:rPr>
        <w:t>27</w:t>
      </w:r>
      <w:r w:rsidRPr="007520A2">
        <w:rPr>
          <w:rStyle w:val="v50627"/>
          <w:rFonts w:asciiTheme="minorHAnsi" w:hAnsiTheme="minorHAnsi" w:cstheme="minorHAnsi"/>
          <w:sz w:val="22"/>
          <w:szCs w:val="22"/>
        </w:rPr>
        <w:t xml:space="preserve">Wie toch van u kan met bezorgd te zijn één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el</w:t>
      </w:r>
      <w:r w:rsidRPr="007520A2">
        <w:rPr>
          <w:rStyle w:val="v50627"/>
          <w:rFonts w:asciiTheme="minorHAnsi" w:hAnsiTheme="minorHAnsi" w:cstheme="minorHAnsi"/>
          <w:sz w:val="22"/>
          <w:szCs w:val="22"/>
        </w:rPr>
        <w:t xml:space="preserve"> aan zijn lengte toevoegen?</w:t>
      </w:r>
    </w:p>
    <w:p w14:paraId="0E90C71E" w14:textId="77777777" w:rsidR="007520A2" w:rsidRPr="007520A2" w:rsidRDefault="007520A2" w:rsidP="007520A2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50628"/>
          <w:rFonts w:asciiTheme="minorHAnsi" w:hAnsiTheme="minorHAnsi" w:cstheme="minorHAnsi"/>
          <w:sz w:val="22"/>
          <w:szCs w:val="22"/>
          <w:vertAlign w:val="superscript"/>
        </w:rPr>
        <w:t>28</w:t>
      </w:r>
      <w:r w:rsidRPr="007520A2">
        <w:rPr>
          <w:rStyle w:val="v50628"/>
          <w:rFonts w:asciiTheme="minorHAnsi" w:hAnsiTheme="minorHAnsi" w:cstheme="minorHAnsi"/>
          <w:sz w:val="22"/>
          <w:szCs w:val="22"/>
        </w:rPr>
        <w:t xml:space="preserve">En wat bent u bezorgd over de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kleding</w:t>
      </w:r>
      <w:r w:rsidRPr="007520A2">
        <w:rPr>
          <w:rStyle w:val="v50628"/>
          <w:rFonts w:asciiTheme="minorHAnsi" w:hAnsiTheme="minorHAnsi" w:cstheme="minorHAnsi"/>
          <w:sz w:val="22"/>
          <w:szCs w:val="22"/>
        </w:rPr>
        <w:t xml:space="preserve">? Kijk naar de lelies in het veld, hoe ze groeien; ze werken niet en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spinnen</w:t>
      </w:r>
      <w:r w:rsidRPr="007520A2">
        <w:rPr>
          <w:rStyle w:val="v50628"/>
          <w:rFonts w:asciiTheme="minorHAnsi" w:hAnsiTheme="minorHAnsi" w:cstheme="minorHAnsi"/>
          <w:sz w:val="22"/>
          <w:szCs w:val="22"/>
        </w:rPr>
        <w:t xml:space="preserve"> niet; </w:t>
      </w:r>
      <w:r w:rsidRPr="007520A2">
        <w:rPr>
          <w:rStyle w:val="v50629"/>
          <w:rFonts w:asciiTheme="minorHAnsi" w:hAnsiTheme="minorHAnsi" w:cstheme="minorHAnsi"/>
          <w:sz w:val="22"/>
          <w:szCs w:val="22"/>
          <w:vertAlign w:val="superscript"/>
        </w:rPr>
        <w:t>29</w:t>
      </w:r>
      <w:r w:rsidRPr="007520A2">
        <w:rPr>
          <w:rStyle w:val="v50629"/>
          <w:rFonts w:asciiTheme="minorHAnsi" w:hAnsiTheme="minorHAnsi" w:cstheme="minorHAnsi"/>
          <w:sz w:val="22"/>
          <w:szCs w:val="22"/>
        </w:rPr>
        <w:t xml:space="preserve">en Ik zeg u dat zelfs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Salomo</w:t>
      </w:r>
      <w:r w:rsidRPr="007520A2">
        <w:rPr>
          <w:rStyle w:val="v50629"/>
          <w:rFonts w:asciiTheme="minorHAnsi" w:hAnsiTheme="minorHAnsi" w:cstheme="minorHAnsi"/>
          <w:sz w:val="22"/>
          <w:szCs w:val="22"/>
        </w:rPr>
        <w:t xml:space="preserve"> in al zijn heerlijkheid niet gekleed ging als één van deze.</w:t>
      </w:r>
    </w:p>
    <w:p w14:paraId="63337B46" w14:textId="77777777" w:rsidR="007520A2" w:rsidRPr="007520A2" w:rsidRDefault="007520A2" w:rsidP="007520A2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50630"/>
          <w:rFonts w:asciiTheme="minorHAnsi" w:hAnsiTheme="minorHAnsi" w:cstheme="minorHAnsi"/>
          <w:sz w:val="22"/>
          <w:szCs w:val="22"/>
          <w:vertAlign w:val="superscript"/>
        </w:rPr>
        <w:t>30</w:t>
      </w:r>
      <w:r w:rsidRPr="007520A2">
        <w:rPr>
          <w:rStyle w:val="v50630"/>
          <w:rFonts w:asciiTheme="minorHAnsi" w:hAnsiTheme="minorHAnsi" w:cstheme="minorHAnsi"/>
          <w:sz w:val="22"/>
          <w:szCs w:val="22"/>
        </w:rPr>
        <w:t xml:space="preserve">Als God nu het gras op het veld, dat er vandaag is en morgen in de </w:t>
      </w:r>
      <w:r w:rsidRPr="007520A2">
        <w:rPr>
          <w:rStyle w:val="highlight"/>
          <w:rFonts w:asciiTheme="minorHAnsi" w:hAnsiTheme="minorHAnsi" w:cstheme="minorHAnsi"/>
          <w:sz w:val="22"/>
          <w:szCs w:val="22"/>
        </w:rPr>
        <w:t>oven</w:t>
      </w:r>
      <w:r w:rsidRPr="007520A2">
        <w:rPr>
          <w:rStyle w:val="v50630"/>
          <w:rFonts w:asciiTheme="minorHAnsi" w:hAnsiTheme="minorHAnsi" w:cstheme="minorHAnsi"/>
          <w:sz w:val="22"/>
          <w:szCs w:val="22"/>
        </w:rPr>
        <w:t xml:space="preserve"> geworpen wordt, zo bekleedt, zal Hij u niet veel meer </w:t>
      </w:r>
      <w:r w:rsidRPr="007520A2">
        <w:rPr>
          <w:rStyle w:val="it"/>
          <w:rFonts w:asciiTheme="minorHAnsi" w:hAnsiTheme="minorHAnsi" w:cstheme="minorHAnsi"/>
          <w:i/>
          <w:iCs/>
          <w:sz w:val="22"/>
          <w:szCs w:val="22"/>
        </w:rPr>
        <w:t>kleden</w:t>
      </w:r>
      <w:r w:rsidRPr="007520A2">
        <w:rPr>
          <w:rStyle w:val="v50630"/>
          <w:rFonts w:asciiTheme="minorHAnsi" w:hAnsiTheme="minorHAnsi" w:cstheme="minorHAnsi"/>
          <w:sz w:val="22"/>
          <w:szCs w:val="22"/>
        </w:rPr>
        <w:t>, kleingelovigen?</w:t>
      </w:r>
    </w:p>
    <w:p w14:paraId="2BDCFAFB" w14:textId="13F81C44" w:rsidR="008F05C9" w:rsidRPr="0015649B" w:rsidRDefault="007520A2" w:rsidP="008F05C9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7520A2">
        <w:rPr>
          <w:rStyle w:val="v50631"/>
          <w:rFonts w:asciiTheme="minorHAnsi" w:hAnsiTheme="minorHAnsi" w:cstheme="minorHAnsi"/>
          <w:sz w:val="22"/>
          <w:szCs w:val="22"/>
          <w:vertAlign w:val="superscript"/>
        </w:rPr>
        <w:t>31</w:t>
      </w:r>
      <w:r w:rsidRPr="007520A2">
        <w:rPr>
          <w:rStyle w:val="v50631"/>
          <w:rFonts w:asciiTheme="minorHAnsi" w:hAnsiTheme="minorHAnsi" w:cstheme="minorHAnsi"/>
          <w:sz w:val="22"/>
          <w:szCs w:val="22"/>
        </w:rPr>
        <w:t xml:space="preserve">Wees daarom niet bezorgd en zeg niet: Wat zullen wij eten? of: Wat zullen wij drinken? of: Waarmee zullen wij ons kleden? </w:t>
      </w:r>
      <w:r w:rsidRPr="007520A2">
        <w:rPr>
          <w:rStyle w:val="v50632"/>
          <w:rFonts w:asciiTheme="minorHAnsi" w:hAnsiTheme="minorHAnsi" w:cstheme="minorHAnsi"/>
          <w:sz w:val="22"/>
          <w:szCs w:val="22"/>
          <w:vertAlign w:val="superscript"/>
        </w:rPr>
        <w:t>32</w:t>
      </w:r>
      <w:r w:rsidRPr="007520A2">
        <w:rPr>
          <w:rStyle w:val="v50632"/>
          <w:rFonts w:asciiTheme="minorHAnsi" w:hAnsiTheme="minorHAnsi" w:cstheme="minorHAnsi"/>
          <w:sz w:val="22"/>
          <w:szCs w:val="22"/>
        </w:rPr>
        <w:t>Want al deze dingen zoeken de heidenen. Uw hemelse Vader weet immers dat u al deze dingen nodig hebt.</w:t>
      </w:r>
      <w:r w:rsidR="0015649B">
        <w:rPr>
          <w:rStyle w:val="v50632"/>
          <w:rFonts w:asciiTheme="minorHAnsi" w:hAnsiTheme="minorHAnsi" w:cstheme="minorHAnsi"/>
          <w:sz w:val="22"/>
          <w:szCs w:val="22"/>
        </w:rPr>
        <w:t xml:space="preserve">  </w:t>
      </w:r>
      <w:r w:rsidR="008F05C9" w:rsidRPr="0015649B">
        <w:rPr>
          <w:rStyle w:val="v50633"/>
          <w:rFonts w:asciiTheme="minorHAnsi" w:hAnsiTheme="minorHAnsi" w:cstheme="minorHAnsi"/>
          <w:sz w:val="22"/>
          <w:szCs w:val="22"/>
          <w:vertAlign w:val="superscript"/>
        </w:rPr>
        <w:t>33</w:t>
      </w:r>
      <w:r w:rsidR="008F05C9" w:rsidRPr="0015649B">
        <w:rPr>
          <w:rStyle w:val="v50633"/>
          <w:rFonts w:asciiTheme="minorHAnsi" w:hAnsiTheme="minorHAnsi" w:cstheme="minorHAnsi"/>
          <w:sz w:val="22"/>
          <w:szCs w:val="22"/>
        </w:rPr>
        <w:t xml:space="preserve">Maar zoek eerst het </w:t>
      </w:r>
      <w:r w:rsidR="008F05C9" w:rsidRPr="0015649B">
        <w:rPr>
          <w:rStyle w:val="highlight"/>
          <w:rFonts w:asciiTheme="minorHAnsi" w:hAnsiTheme="minorHAnsi" w:cstheme="minorHAnsi"/>
          <w:sz w:val="22"/>
          <w:szCs w:val="22"/>
        </w:rPr>
        <w:t>Koninkrijk van God</w:t>
      </w:r>
      <w:r w:rsidR="008F05C9" w:rsidRPr="0015649B">
        <w:rPr>
          <w:rStyle w:val="v50633"/>
          <w:rFonts w:asciiTheme="minorHAnsi" w:hAnsiTheme="minorHAnsi" w:cstheme="minorHAnsi"/>
          <w:sz w:val="22"/>
          <w:szCs w:val="22"/>
        </w:rPr>
        <w:t xml:space="preserve"> en Zijn </w:t>
      </w:r>
      <w:r w:rsidR="008F05C9" w:rsidRPr="0015649B">
        <w:rPr>
          <w:rStyle w:val="highlight"/>
          <w:rFonts w:asciiTheme="minorHAnsi" w:hAnsiTheme="minorHAnsi" w:cstheme="minorHAnsi"/>
          <w:sz w:val="22"/>
          <w:szCs w:val="22"/>
        </w:rPr>
        <w:t>gerechtigheid</w:t>
      </w:r>
      <w:r w:rsidR="008F05C9" w:rsidRPr="0015649B">
        <w:rPr>
          <w:rStyle w:val="v50633"/>
          <w:rFonts w:asciiTheme="minorHAnsi" w:hAnsiTheme="minorHAnsi" w:cstheme="minorHAnsi"/>
          <w:sz w:val="22"/>
          <w:szCs w:val="22"/>
        </w:rPr>
        <w:t>, en al deze dingen zullen u erbij gegeven worden.</w:t>
      </w:r>
      <w:r w:rsidR="0015649B">
        <w:rPr>
          <w:rStyle w:val="v50633"/>
          <w:rFonts w:asciiTheme="minorHAnsi" w:hAnsiTheme="minorHAnsi" w:cstheme="minorHAnsi"/>
          <w:sz w:val="22"/>
          <w:szCs w:val="22"/>
        </w:rPr>
        <w:t xml:space="preserve"> </w:t>
      </w:r>
      <w:r w:rsidR="008F05C9" w:rsidRPr="0015649B">
        <w:rPr>
          <w:rStyle w:val="v50634"/>
          <w:rFonts w:asciiTheme="minorHAnsi" w:hAnsiTheme="minorHAnsi" w:cstheme="minorHAnsi"/>
          <w:sz w:val="22"/>
          <w:szCs w:val="22"/>
          <w:vertAlign w:val="superscript"/>
        </w:rPr>
        <w:t>34</w:t>
      </w:r>
      <w:r w:rsidR="008F05C9" w:rsidRPr="0015649B">
        <w:rPr>
          <w:rStyle w:val="v50634"/>
          <w:rFonts w:asciiTheme="minorHAnsi" w:hAnsiTheme="minorHAnsi" w:cstheme="minorHAnsi"/>
          <w:sz w:val="22"/>
          <w:szCs w:val="22"/>
        </w:rPr>
        <w:t xml:space="preserve">Wees dan niet bezorgd over de dag van morgen, want de dag van morgen zal voor zichzelf zorgen; </w:t>
      </w:r>
      <w:r w:rsidR="008F05C9" w:rsidRPr="0015649B">
        <w:rPr>
          <w:rStyle w:val="it"/>
          <w:rFonts w:asciiTheme="minorHAnsi" w:hAnsiTheme="minorHAnsi" w:cstheme="minorHAnsi"/>
          <w:i/>
          <w:iCs/>
          <w:sz w:val="22"/>
          <w:szCs w:val="22"/>
        </w:rPr>
        <w:t>elke</w:t>
      </w:r>
      <w:r w:rsidR="008F05C9" w:rsidRPr="0015649B">
        <w:rPr>
          <w:rStyle w:val="v50634"/>
          <w:rFonts w:asciiTheme="minorHAnsi" w:hAnsiTheme="minorHAnsi" w:cstheme="minorHAnsi"/>
          <w:sz w:val="22"/>
          <w:szCs w:val="22"/>
        </w:rPr>
        <w:t xml:space="preserve"> dag heeft genoeg aan zijn eigen kwaad.</w:t>
      </w:r>
    </w:p>
    <w:p w14:paraId="5740F93A" w14:textId="77777777" w:rsidR="0088771A" w:rsidRDefault="0088771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737BBBD" w14:textId="77777777" w:rsidR="005140CD" w:rsidRDefault="00D517BD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5140CD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AE6174">
        <w:rPr>
          <w:rFonts w:eastAsia="Times New Roman" w:cstheme="minorHAnsi"/>
          <w:b/>
          <w:lang w:eastAsia="nl-NL"/>
        </w:rPr>
        <w:t>Zingen: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Psalm </w:t>
      </w:r>
      <w:r w:rsidR="00BE0AD5">
        <w:rPr>
          <w:rFonts w:eastAsia="Times New Roman" w:cstheme="minorHAnsi"/>
          <w:b/>
          <w:lang w:eastAsia="nl-NL"/>
        </w:rPr>
        <w:t>42: 1,2 en 3</w:t>
      </w:r>
      <w:r w:rsidR="00376C9A">
        <w:rPr>
          <w:rFonts w:eastAsia="Times New Roman" w:cstheme="minorHAnsi"/>
          <w:b/>
          <w:lang w:eastAsia="nl-NL"/>
        </w:rPr>
        <w:t xml:space="preserve"> (</w:t>
      </w:r>
      <w:r w:rsidR="00BE0AD5">
        <w:rPr>
          <w:rFonts w:eastAsia="Times New Roman" w:cstheme="minorHAnsi"/>
          <w:b/>
          <w:lang w:eastAsia="nl-NL"/>
        </w:rPr>
        <w:t>N</w:t>
      </w:r>
      <w:r w:rsidR="00376C9A">
        <w:rPr>
          <w:rFonts w:eastAsia="Times New Roman" w:cstheme="minorHAnsi"/>
          <w:b/>
          <w:lang w:eastAsia="nl-NL"/>
        </w:rPr>
        <w:t>B)</w:t>
      </w:r>
    </w:p>
    <w:p w14:paraId="302A3593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1</w:t>
      </w:r>
    </w:p>
    <w:p w14:paraId="5E56223D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Evenals een moede hinde</w:t>
      </w:r>
    </w:p>
    <w:p w14:paraId="296C7632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naar het klare water smacht,</w:t>
      </w:r>
    </w:p>
    <w:p w14:paraId="40FF358E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schreeuwt mijn ziel om God te vinden,</w:t>
      </w:r>
    </w:p>
    <w:p w14:paraId="19B656D0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die ik ademloos verwacht.</w:t>
      </w:r>
    </w:p>
    <w:p w14:paraId="032D3552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Ja, ik zoek zijn aangezicht,</w:t>
      </w:r>
    </w:p>
    <w:p w14:paraId="78633066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God van leven, God van licht.</w:t>
      </w:r>
    </w:p>
    <w:p w14:paraId="1044C04E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Wanneer zal ik Hem weer loven,</w:t>
      </w:r>
    </w:p>
    <w:p w14:paraId="3892357F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juichend staan in zijn voorhoven?</w:t>
      </w:r>
    </w:p>
    <w:p w14:paraId="5C1B15B6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</w:p>
    <w:p w14:paraId="161CD963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2</w:t>
      </w:r>
    </w:p>
    <w:p w14:paraId="6BCC5E83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Tranen heb ik onder 't klagen</w:t>
      </w:r>
    </w:p>
    <w:p w14:paraId="1A52C699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 xml:space="preserve">tot mijn </w:t>
      </w:r>
      <w:proofErr w:type="spellStart"/>
      <w:r w:rsidRPr="008F2CAA">
        <w:rPr>
          <w:rFonts w:eastAsia="Times New Roman" w:cstheme="minorHAnsi"/>
          <w:lang w:eastAsia="nl-NL"/>
        </w:rPr>
        <w:t>spijze</w:t>
      </w:r>
      <w:proofErr w:type="spellEnd"/>
      <w:r w:rsidRPr="008F2CAA">
        <w:rPr>
          <w:rFonts w:eastAsia="Times New Roman" w:cstheme="minorHAnsi"/>
          <w:lang w:eastAsia="nl-NL"/>
        </w:rPr>
        <w:t xml:space="preserve"> dag en nacht</w:t>
      </w:r>
    </w:p>
    <w:p w14:paraId="74998A8F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als mijn haters honend vragen:</w:t>
      </w:r>
    </w:p>
    <w:p w14:paraId="41658BE2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'Waar is God dien gij verwacht?'</w:t>
      </w:r>
    </w:p>
    <w:p w14:paraId="6FB4215C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Ik gedenk hoe ik vooraan</w:t>
      </w:r>
    </w:p>
    <w:p w14:paraId="6C70B277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in de reien op mocht gaan,</w:t>
      </w:r>
    </w:p>
    <w:p w14:paraId="3A7B7CBC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om mijn dank Hem op te dragen</w:t>
      </w:r>
    </w:p>
    <w:p w14:paraId="2E6D1BBA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in zijn Huis op hoogtijdagen.</w:t>
      </w:r>
    </w:p>
    <w:p w14:paraId="2ACD89D6" w14:textId="77777777" w:rsid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  <w:sectPr w:rsidR="008F2CAA" w:rsidSect="008F2CA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A2D935C" w14:textId="1BBA6FB0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3</w:t>
      </w:r>
    </w:p>
    <w:p w14:paraId="317B083D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Hart, onrustig, vol van zorgen,</w:t>
      </w:r>
    </w:p>
    <w:p w14:paraId="57F7E181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vleugellam geslagen ziel,</w:t>
      </w:r>
    </w:p>
    <w:p w14:paraId="5B92E76E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hoop op God en wees geborgen.</w:t>
      </w:r>
    </w:p>
    <w:p w14:paraId="2DC5516F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 xml:space="preserve">Hij verheft wie </w:t>
      </w:r>
      <w:proofErr w:type="spellStart"/>
      <w:r w:rsidRPr="008F2CAA">
        <w:rPr>
          <w:rFonts w:eastAsia="Times New Roman" w:cstheme="minorHAnsi"/>
          <w:lang w:eastAsia="nl-NL"/>
        </w:rPr>
        <w:t>nederviel</w:t>
      </w:r>
      <w:proofErr w:type="spellEnd"/>
      <w:r w:rsidRPr="008F2CAA">
        <w:rPr>
          <w:rFonts w:eastAsia="Times New Roman" w:cstheme="minorHAnsi"/>
          <w:lang w:eastAsia="nl-NL"/>
        </w:rPr>
        <w:t>.</w:t>
      </w:r>
    </w:p>
    <w:p w14:paraId="05D1ED70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lastRenderedPageBreak/>
        <w:t>Eens verschijn ik voor den Heer,</w:t>
      </w:r>
    </w:p>
    <w:p w14:paraId="618E9A8E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vindt mijn ziel het danklied weer.</w:t>
      </w:r>
    </w:p>
    <w:p w14:paraId="36CC349E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Hij mijn God, Hij heeft mijn leven</w:t>
      </w:r>
    </w:p>
    <w:p w14:paraId="530B74FA" w14:textId="77777777" w:rsidR="00392967" w:rsidRDefault="008F2CAA" w:rsidP="008F2CAA">
      <w:pPr>
        <w:spacing w:after="0" w:line="240" w:lineRule="auto"/>
        <w:rPr>
          <w:rFonts w:eastAsia="Times New Roman" w:cstheme="minorHAnsi"/>
          <w:b/>
          <w:lang w:eastAsia="nl-NL"/>
        </w:rPr>
        <w:sectPr w:rsidR="00392967" w:rsidSect="005A3B2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8F2CAA">
        <w:rPr>
          <w:rFonts w:eastAsia="Times New Roman" w:cstheme="minorHAnsi"/>
          <w:lang w:eastAsia="nl-NL"/>
        </w:rPr>
        <w:t>dikwijls aan de dood ontheven.</w:t>
      </w:r>
    </w:p>
    <w:p w14:paraId="79938404" w14:textId="77777777" w:rsidR="005A3B29" w:rsidRDefault="005A3B2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4D35B63A" w14:textId="77777777" w:rsidR="007C6499" w:rsidRPr="008F2CAA" w:rsidRDefault="007C6499" w:rsidP="00844B5A">
      <w:pPr>
        <w:spacing w:after="0" w:line="240" w:lineRule="auto"/>
        <w:rPr>
          <w:rFonts w:eastAsia="Times New Roman" w:cstheme="minorHAnsi"/>
          <w:b/>
          <w:i/>
          <w:iCs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  <w:r w:rsidR="008F2CAA">
        <w:rPr>
          <w:rFonts w:eastAsia="Times New Roman" w:cstheme="minorHAnsi"/>
          <w:b/>
          <w:lang w:eastAsia="nl-NL"/>
        </w:rPr>
        <w:t xml:space="preserve"> </w:t>
      </w:r>
      <w:proofErr w:type="spellStart"/>
      <w:r w:rsidR="008F2CAA">
        <w:rPr>
          <w:rFonts w:eastAsia="Times New Roman" w:cstheme="minorHAnsi"/>
          <w:b/>
          <w:lang w:eastAsia="nl-NL"/>
        </w:rPr>
        <w:t>n.a.v</w:t>
      </w:r>
      <w:proofErr w:type="spellEnd"/>
      <w:r w:rsidR="008F2CAA">
        <w:rPr>
          <w:rFonts w:eastAsia="Times New Roman" w:cstheme="minorHAnsi"/>
          <w:b/>
          <w:lang w:eastAsia="nl-NL"/>
        </w:rPr>
        <w:t xml:space="preserve"> Mattheüs 6 vers 19 vv : </w:t>
      </w:r>
      <w:r w:rsidR="008F2CAA" w:rsidRPr="008F2CAA">
        <w:rPr>
          <w:rFonts w:eastAsia="Times New Roman" w:cstheme="minorHAnsi"/>
          <w:bCs/>
          <w:i/>
          <w:iCs/>
          <w:lang w:eastAsia="nl-NL"/>
        </w:rPr>
        <w:t>Bekijk het eens anders</w:t>
      </w:r>
      <w:r w:rsidR="008F2CAA">
        <w:rPr>
          <w:rFonts w:eastAsia="Times New Roman" w:cstheme="minorHAnsi"/>
          <w:b/>
          <w:i/>
          <w:iCs/>
          <w:lang w:eastAsia="nl-NL"/>
        </w:rPr>
        <w:t>.</w:t>
      </w:r>
    </w:p>
    <w:p w14:paraId="380E73C8" w14:textId="77777777" w:rsidR="007520A2" w:rsidRDefault="007520A2" w:rsidP="005071EA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14:paraId="1D7CA26A" w14:textId="16D9ADEC" w:rsidR="004C1AC0" w:rsidRDefault="00F86D9D" w:rsidP="00844B5A">
      <w:pPr>
        <w:spacing w:after="0" w:line="240" w:lineRule="auto"/>
        <w:rPr>
          <w:rFonts w:cstheme="minorHAnsi"/>
          <w:color w:val="252525"/>
        </w:rPr>
        <w:sectPr w:rsidR="004C1AC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rPr>
          <w:rFonts w:eastAsia="Times New Roman" w:cstheme="minorHAnsi"/>
          <w:b/>
          <w:lang w:eastAsia="nl-NL"/>
        </w:rPr>
        <w:t>Z</w:t>
      </w:r>
      <w:r w:rsidR="007C6499" w:rsidRPr="004C1AC0">
        <w:rPr>
          <w:rFonts w:eastAsia="Times New Roman" w:cstheme="minorHAnsi"/>
          <w:b/>
          <w:lang w:eastAsia="nl-NL"/>
        </w:rPr>
        <w:t>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7F3C78" w:rsidRPr="00844B5A">
        <w:rPr>
          <w:rFonts w:eastAsia="Times New Roman" w:cstheme="minorHAnsi"/>
          <w:b/>
          <w:lang w:eastAsia="nl-NL"/>
        </w:rPr>
        <w:t xml:space="preserve"> </w:t>
      </w:r>
      <w:r w:rsidR="005140CD">
        <w:rPr>
          <w:rFonts w:eastAsia="Times New Roman" w:cstheme="minorHAnsi"/>
          <w:b/>
          <w:lang w:eastAsia="nl-NL"/>
        </w:rPr>
        <w:t xml:space="preserve"> </w:t>
      </w:r>
      <w:r w:rsidR="0071758F">
        <w:rPr>
          <w:rFonts w:eastAsia="Times New Roman" w:cstheme="minorHAnsi"/>
          <w:b/>
          <w:lang w:eastAsia="nl-NL"/>
        </w:rPr>
        <w:t xml:space="preserve">Gezang </w:t>
      </w:r>
      <w:r w:rsidR="008F2CAA">
        <w:rPr>
          <w:rFonts w:eastAsia="Times New Roman" w:cstheme="minorHAnsi"/>
          <w:b/>
          <w:lang w:eastAsia="nl-NL"/>
        </w:rPr>
        <w:t>448</w:t>
      </w:r>
      <w:r w:rsidR="000802A6">
        <w:rPr>
          <w:rFonts w:eastAsia="Times New Roman" w:cstheme="minorHAnsi"/>
          <w:b/>
          <w:lang w:eastAsia="nl-NL"/>
        </w:rPr>
        <w:t xml:space="preserve">: </w:t>
      </w:r>
      <w:r w:rsidR="0071758F">
        <w:rPr>
          <w:rFonts w:eastAsia="Times New Roman" w:cstheme="minorHAnsi"/>
          <w:b/>
          <w:lang w:eastAsia="nl-NL"/>
        </w:rPr>
        <w:t>1</w:t>
      </w:r>
      <w:r w:rsidR="008F7222">
        <w:rPr>
          <w:rFonts w:eastAsia="Times New Roman" w:cstheme="minorHAnsi"/>
          <w:b/>
          <w:lang w:eastAsia="nl-NL"/>
        </w:rPr>
        <w:t xml:space="preserve">,2,3 </w:t>
      </w:r>
      <w:r w:rsidR="000802A6">
        <w:rPr>
          <w:rFonts w:eastAsia="Times New Roman" w:cstheme="minorHAnsi"/>
          <w:b/>
          <w:lang w:eastAsia="nl-NL"/>
        </w:rPr>
        <w:t>en 4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1C194F">
        <w:rPr>
          <w:rFonts w:eastAsia="Times New Roman" w:cstheme="minorHAnsi"/>
          <w:b/>
          <w:lang w:eastAsia="nl-NL"/>
        </w:rPr>
        <w:t>(</w:t>
      </w:r>
      <w:proofErr w:type="spellStart"/>
      <w:r w:rsidR="000802A6">
        <w:rPr>
          <w:rFonts w:eastAsia="Times New Roman" w:cstheme="minorHAnsi"/>
          <w:b/>
          <w:lang w:eastAsia="nl-NL"/>
        </w:rPr>
        <w:t>L</w:t>
      </w:r>
      <w:r w:rsidR="003A2180">
        <w:rPr>
          <w:rFonts w:eastAsia="Times New Roman" w:cstheme="minorHAnsi"/>
          <w:b/>
          <w:lang w:eastAsia="nl-NL"/>
        </w:rPr>
        <w:t>b</w:t>
      </w:r>
      <w:proofErr w:type="spellEnd"/>
      <w:r w:rsidR="00927CC4">
        <w:rPr>
          <w:rFonts w:eastAsia="Times New Roman" w:cstheme="minorHAnsi"/>
          <w:b/>
          <w:lang w:eastAsia="nl-NL"/>
        </w:rPr>
        <w:t xml:space="preserve"> 1973</w:t>
      </w:r>
      <w:r w:rsidR="003A2180">
        <w:rPr>
          <w:rFonts w:eastAsia="Times New Roman" w:cstheme="minorHAnsi"/>
          <w:b/>
          <w:lang w:eastAsia="nl-NL"/>
        </w:rPr>
        <w:t>)</w:t>
      </w:r>
    </w:p>
    <w:p w14:paraId="516F7F6B" w14:textId="77777777" w:rsid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D780D94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1</w:t>
      </w:r>
    </w:p>
    <w:p w14:paraId="41ADBB36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Soms groet een licht van vreugde</w:t>
      </w:r>
    </w:p>
    <w:p w14:paraId="40F3D54B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de christen als hij zingt:</w:t>
      </w:r>
    </w:p>
    <w:p w14:paraId="654A6D71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de Heer is 't die met vleugels</w:t>
      </w:r>
    </w:p>
    <w:p w14:paraId="73558807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van liefde hem omringt.</w:t>
      </w:r>
    </w:p>
    <w:p w14:paraId="335057AD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Loopt alles ons ook tegen,</w:t>
      </w:r>
    </w:p>
    <w:p w14:paraId="2C404750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Hij zal ons 't goede doen,</w:t>
      </w:r>
    </w:p>
    <w:p w14:paraId="38FC9C22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 xml:space="preserve">Hij geeft na </w:t>
      </w:r>
      <w:proofErr w:type="spellStart"/>
      <w:r w:rsidRPr="008F2CAA">
        <w:rPr>
          <w:rFonts w:eastAsia="Times New Roman" w:cstheme="minorHAnsi"/>
          <w:lang w:eastAsia="nl-NL"/>
        </w:rPr>
        <w:t>donkre</w:t>
      </w:r>
      <w:proofErr w:type="spellEnd"/>
      <w:r w:rsidRPr="008F2CAA">
        <w:rPr>
          <w:rFonts w:eastAsia="Times New Roman" w:cstheme="minorHAnsi"/>
          <w:lang w:eastAsia="nl-NL"/>
        </w:rPr>
        <w:t xml:space="preserve"> regen</w:t>
      </w:r>
    </w:p>
    <w:p w14:paraId="4DFE968C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een mild en klaar seizoen.</w:t>
      </w:r>
    </w:p>
    <w:p w14:paraId="3AE25CAA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</w:p>
    <w:p w14:paraId="1909BD80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2</w:t>
      </w:r>
    </w:p>
    <w:p w14:paraId="25B7A5E0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Goddank, wij overdenken</w:t>
      </w:r>
    </w:p>
    <w:p w14:paraId="11635C11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't geheim van onze Heer,</w:t>
      </w:r>
    </w:p>
    <w:p w14:paraId="2BCFBBEA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het heil dat Hij wil schenken,</w:t>
      </w:r>
    </w:p>
    <w:p w14:paraId="5B68BB46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dat nieuw is altijd weer.</w:t>
      </w:r>
    </w:p>
    <w:p w14:paraId="5BE56044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Bevrijd van onze zorgen,</w:t>
      </w:r>
    </w:p>
    <w:p w14:paraId="09AB09DE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begroeten wij de dag</w:t>
      </w:r>
    </w:p>
    <w:p w14:paraId="01A6321D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en vrezen niet de morgen,</w:t>
      </w:r>
    </w:p>
    <w:p w14:paraId="5FDD394E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wat hij ook brengen mag.</w:t>
      </w:r>
    </w:p>
    <w:p w14:paraId="44EC5D13" w14:textId="77777777" w:rsid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  <w:sectPr w:rsidR="008F2CAA" w:rsidSect="008F2CA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3ABB6AE2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3</w:t>
      </w:r>
    </w:p>
    <w:p w14:paraId="430036CB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Hij die met heerlijkheden</w:t>
      </w:r>
    </w:p>
    <w:p w14:paraId="7A42E9A7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de leliën bekleedt,</w:t>
      </w:r>
    </w:p>
    <w:p w14:paraId="740A98B0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 xml:space="preserve">zal ook zijn </w:t>
      </w:r>
      <w:proofErr w:type="spellStart"/>
      <w:r w:rsidRPr="008F2CAA">
        <w:rPr>
          <w:rFonts w:eastAsia="Times New Roman" w:cstheme="minorHAnsi"/>
          <w:lang w:eastAsia="nl-NL"/>
        </w:rPr>
        <w:t>kindren</w:t>
      </w:r>
      <w:proofErr w:type="spellEnd"/>
      <w:r w:rsidRPr="008F2CAA">
        <w:rPr>
          <w:rFonts w:eastAsia="Times New Roman" w:cstheme="minorHAnsi"/>
          <w:lang w:eastAsia="nl-NL"/>
        </w:rPr>
        <w:t xml:space="preserve"> kleden,</w:t>
      </w:r>
    </w:p>
    <w:p w14:paraId="55907CDD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Hij kent ons lief en leed.</w:t>
      </w:r>
    </w:p>
    <w:p w14:paraId="23131DE7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Geen schepsel wordt vergeten,</w:t>
      </w:r>
    </w:p>
    <w:p w14:paraId="2F6EE4CF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Hij houdt het al in stand,</w:t>
      </w:r>
    </w:p>
    <w:p w14:paraId="4C4CB463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die vogels geeft te eten,</w:t>
      </w:r>
    </w:p>
    <w:p w14:paraId="35B115FA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Hij voedt ons uit zijn hand.</w:t>
      </w:r>
    </w:p>
    <w:p w14:paraId="65A4F3C1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</w:p>
    <w:p w14:paraId="04282E73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4</w:t>
      </w:r>
    </w:p>
    <w:p w14:paraId="148AA482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Al zal geen wijnstok dragen,</w:t>
      </w:r>
    </w:p>
    <w:p w14:paraId="25D5C195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 xml:space="preserve">geen </w:t>
      </w:r>
      <w:proofErr w:type="spellStart"/>
      <w:r w:rsidRPr="008F2CAA">
        <w:rPr>
          <w:rFonts w:eastAsia="Times New Roman" w:cstheme="minorHAnsi"/>
          <w:lang w:eastAsia="nl-NL"/>
        </w:rPr>
        <w:t>vijgeboom</w:t>
      </w:r>
      <w:proofErr w:type="spellEnd"/>
      <w:r w:rsidRPr="008F2CAA">
        <w:rPr>
          <w:rFonts w:eastAsia="Times New Roman" w:cstheme="minorHAnsi"/>
          <w:lang w:eastAsia="nl-NL"/>
        </w:rPr>
        <w:t xml:space="preserve"> zijn vrucht,</w:t>
      </w:r>
    </w:p>
    <w:p w14:paraId="14702701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al ligt het veld te klagen</w:t>
      </w:r>
    </w:p>
    <w:p w14:paraId="2D951BD8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onder een lege lucht,</w:t>
      </w:r>
    </w:p>
    <w:p w14:paraId="4C59F613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God doet zijn hand toch open,</w:t>
      </w:r>
    </w:p>
    <w:p w14:paraId="3242111E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zijn lof krijgt stem in mij.</w:t>
      </w:r>
    </w:p>
    <w:p w14:paraId="2B977A0D" w14:textId="77777777" w:rsidR="008F2CAA" w:rsidRPr="008F2CAA" w:rsidRDefault="008F2CAA" w:rsidP="008F2CAA">
      <w:pPr>
        <w:spacing w:after="0" w:line="240" w:lineRule="auto"/>
        <w:rPr>
          <w:rFonts w:eastAsia="Times New Roman" w:cstheme="minorHAnsi"/>
          <w:lang w:eastAsia="nl-NL"/>
        </w:rPr>
      </w:pPr>
      <w:r w:rsidRPr="008F2CAA">
        <w:rPr>
          <w:rFonts w:eastAsia="Times New Roman" w:cstheme="minorHAnsi"/>
          <w:lang w:eastAsia="nl-NL"/>
        </w:rPr>
        <w:t>Daar ik op Hem mag hopen,</w:t>
      </w:r>
    </w:p>
    <w:p w14:paraId="6D320981" w14:textId="77777777" w:rsidR="0071758F" w:rsidRDefault="008F2CAA" w:rsidP="008F2CAA">
      <w:pPr>
        <w:spacing w:after="0" w:line="240" w:lineRule="auto"/>
        <w:rPr>
          <w:rFonts w:eastAsia="Times New Roman" w:cstheme="minorHAnsi"/>
          <w:b/>
          <w:lang w:eastAsia="nl-NL"/>
        </w:rPr>
        <w:sectPr w:rsidR="0071758F" w:rsidSect="008F2CA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8F2CAA">
        <w:rPr>
          <w:rFonts w:eastAsia="Times New Roman" w:cstheme="minorHAnsi"/>
          <w:lang w:eastAsia="nl-NL"/>
        </w:rPr>
        <w:t>ben ik alleen maar blij.</w:t>
      </w:r>
    </w:p>
    <w:p w14:paraId="33A39053" w14:textId="77777777" w:rsidR="008F2CAA" w:rsidRDefault="008F2CAA" w:rsidP="008F2CAA">
      <w:pPr>
        <w:spacing w:after="15" w:line="240" w:lineRule="auto"/>
        <w:rPr>
          <w:rFonts w:ascii="Calibri" w:eastAsia="Times New Roman" w:hAnsi="Calibri" w:cs="Calibri"/>
          <w:b/>
          <w:lang w:eastAsia="nl-NL"/>
        </w:rPr>
        <w:sectPr w:rsidR="008F2CAA" w:rsidSect="008F2CAA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4E4A0BD" w14:textId="77777777" w:rsidR="008F2CAA" w:rsidRPr="00F71246" w:rsidRDefault="008F2CAA" w:rsidP="008F2CAA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 xml:space="preserve">Geloofsbelijdenis </w:t>
      </w:r>
    </w:p>
    <w:p w14:paraId="71F72B4E" w14:textId="77777777" w:rsidR="005A3B29" w:rsidRDefault="005A3B29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2453577" w14:textId="77777777" w:rsidR="008F2CAA" w:rsidRPr="00376C9A" w:rsidRDefault="008F2CAA" w:rsidP="008F2CAA">
      <w:pPr>
        <w:spacing w:after="0" w:line="240" w:lineRule="auto"/>
        <w:rPr>
          <w:rFonts w:eastAsia="Times New Roman" w:cstheme="minorHAnsi"/>
          <w:b/>
          <w:lang w:eastAsia="nl-NL"/>
        </w:rPr>
        <w:sectPr w:rsidR="008F2CAA" w:rsidRPr="00376C9A" w:rsidSect="00A639A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517BD">
        <w:rPr>
          <w:rFonts w:eastAsia="Times New Roman" w:cstheme="minorHAnsi"/>
          <w:b/>
          <w:lang w:eastAsia="nl-NL"/>
        </w:rPr>
        <w:t>Zingen:</w:t>
      </w:r>
      <w:r>
        <w:rPr>
          <w:rFonts w:eastAsia="Times New Roman" w:cstheme="minorHAnsi"/>
          <w:b/>
          <w:lang w:eastAsia="nl-NL"/>
        </w:rPr>
        <w:t xml:space="preserve"> Lied 282   (OTH 2006)</w:t>
      </w:r>
    </w:p>
    <w:p w14:paraId="2420DFE3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1</w:t>
      </w:r>
    </w:p>
    <w:p w14:paraId="1C39D026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 xml:space="preserve">O, Heer mijn God, wanneer ik in </w:t>
      </w:r>
      <w:proofErr w:type="spellStart"/>
      <w:r w:rsidRPr="00477D83">
        <w:rPr>
          <w:rFonts w:eastAsia="Times New Roman" w:cstheme="minorHAnsi"/>
          <w:bCs/>
          <w:lang w:eastAsia="nl-NL"/>
        </w:rPr>
        <w:t>verwond'ring</w:t>
      </w:r>
      <w:proofErr w:type="spellEnd"/>
    </w:p>
    <w:p w14:paraId="70F2FC9F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de wereld zie die U hebt voortgebracht.</w:t>
      </w:r>
    </w:p>
    <w:p w14:paraId="34D25028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et sterrenlicht, het rollen van de donder,</w:t>
      </w:r>
    </w:p>
    <w:p w14:paraId="0359D3B2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eel dit heelal, dat vol is van uw kracht.</w:t>
      </w:r>
    </w:p>
    <w:p w14:paraId="281AF9E1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2DF0F8A4" w14:textId="77777777" w:rsidR="00477D83" w:rsidRPr="007520A2" w:rsidRDefault="00477D83" w:rsidP="00477D83">
      <w:pPr>
        <w:spacing w:after="0" w:line="240" w:lineRule="auto"/>
        <w:rPr>
          <w:rFonts w:eastAsia="Times New Roman" w:cstheme="minorHAnsi"/>
          <w:bCs/>
          <w:u w:val="single"/>
          <w:lang w:eastAsia="nl-NL"/>
        </w:rPr>
      </w:pPr>
      <w:r w:rsidRPr="007520A2">
        <w:rPr>
          <w:rFonts w:eastAsia="Times New Roman" w:cstheme="minorHAnsi"/>
          <w:bCs/>
          <w:u w:val="single"/>
          <w:lang w:eastAsia="nl-NL"/>
        </w:rPr>
        <w:t>Refrein:</w:t>
      </w:r>
    </w:p>
    <w:p w14:paraId="107F857F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Dan zingt mijn ziel</w:t>
      </w:r>
    </w:p>
    <w:p w14:paraId="07310B6B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tot U, o Heer mijn God</w:t>
      </w:r>
    </w:p>
    <w:p w14:paraId="7F8FB6C6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,</w:t>
      </w:r>
    </w:p>
    <w:p w14:paraId="4763BEE5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!</w:t>
      </w:r>
    </w:p>
    <w:p w14:paraId="2B04E258" w14:textId="77777777" w:rsidR="0088771A" w:rsidRPr="00477D83" w:rsidRDefault="0088771A" w:rsidP="0088771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Dan zingt mijn ziel</w:t>
      </w:r>
    </w:p>
    <w:p w14:paraId="756C0622" w14:textId="77777777" w:rsidR="0088771A" w:rsidRPr="00477D83" w:rsidRDefault="0088771A" w:rsidP="0088771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tot U, o Heer mijn God</w:t>
      </w:r>
    </w:p>
    <w:p w14:paraId="4C344115" w14:textId="77777777" w:rsidR="0088771A" w:rsidRPr="00477D83" w:rsidRDefault="0088771A" w:rsidP="0088771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,</w:t>
      </w:r>
    </w:p>
    <w:p w14:paraId="0BB1B0DA" w14:textId="77777777" w:rsidR="0088771A" w:rsidRPr="00477D83" w:rsidRDefault="0088771A" w:rsidP="0088771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!</w:t>
      </w:r>
    </w:p>
    <w:p w14:paraId="5D0391C1" w14:textId="1FB1E983" w:rsid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6CFB7B31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2</w:t>
      </w:r>
    </w:p>
    <w:p w14:paraId="06B1FE17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Als ik bedenk, hoe Jezus zonder klagen</w:t>
      </w:r>
    </w:p>
    <w:p w14:paraId="756D726C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tot in de dood gegaan is als een lam,</w:t>
      </w:r>
    </w:p>
    <w:p w14:paraId="02CB90AD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sta ik verbaasd, dat Hij mijn schuld wou dragen</w:t>
      </w:r>
    </w:p>
    <w:p w14:paraId="5679DEA4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en aan het kruis mijn zonde op zich nam.</w:t>
      </w:r>
    </w:p>
    <w:p w14:paraId="1C5F105A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0602FDDA" w14:textId="77777777" w:rsidR="00477D83" w:rsidRPr="007520A2" w:rsidRDefault="00477D83" w:rsidP="00477D83">
      <w:pPr>
        <w:spacing w:after="0" w:line="240" w:lineRule="auto"/>
        <w:rPr>
          <w:rFonts w:eastAsia="Times New Roman" w:cstheme="minorHAnsi"/>
          <w:bCs/>
          <w:u w:val="single"/>
          <w:lang w:eastAsia="nl-NL"/>
        </w:rPr>
      </w:pPr>
      <w:r w:rsidRPr="007520A2">
        <w:rPr>
          <w:rFonts w:eastAsia="Times New Roman" w:cstheme="minorHAnsi"/>
          <w:bCs/>
          <w:u w:val="single"/>
          <w:lang w:eastAsia="nl-NL"/>
        </w:rPr>
        <w:t>(Refrein)</w:t>
      </w:r>
    </w:p>
    <w:p w14:paraId="3BD14DAA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Dan zingt mijn ziel</w:t>
      </w:r>
    </w:p>
    <w:p w14:paraId="679D58CF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lastRenderedPageBreak/>
        <w:t>tot U, o Heer mijn God</w:t>
      </w:r>
    </w:p>
    <w:p w14:paraId="1A64E62D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,</w:t>
      </w:r>
    </w:p>
    <w:p w14:paraId="2BDF122F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!</w:t>
      </w:r>
    </w:p>
    <w:p w14:paraId="27C953A4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Dan zingt mijn ziel</w:t>
      </w:r>
    </w:p>
    <w:p w14:paraId="719A87C0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tot U, o Heer mijn God</w:t>
      </w:r>
    </w:p>
    <w:p w14:paraId="5056D466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,</w:t>
      </w:r>
    </w:p>
    <w:p w14:paraId="2E1F2C71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!</w:t>
      </w:r>
    </w:p>
    <w:p w14:paraId="7CF8A74A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6A36C395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3</w:t>
      </w:r>
    </w:p>
    <w:p w14:paraId="4BCA423F" w14:textId="77777777" w:rsidR="0088771A" w:rsidRPr="0088771A" w:rsidRDefault="0088771A" w:rsidP="0088771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8771A">
        <w:rPr>
          <w:rFonts w:eastAsia="Times New Roman" w:cstheme="minorHAnsi"/>
          <w:bCs/>
          <w:lang w:eastAsia="nl-NL"/>
        </w:rPr>
        <w:t>Als Christus komt met majesteit en luister,</w:t>
      </w:r>
    </w:p>
    <w:p w14:paraId="295C5583" w14:textId="77777777" w:rsidR="0088771A" w:rsidRPr="0088771A" w:rsidRDefault="0088771A" w:rsidP="0088771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8771A">
        <w:rPr>
          <w:rFonts w:eastAsia="Times New Roman" w:cstheme="minorHAnsi"/>
          <w:bCs/>
          <w:lang w:eastAsia="nl-NL"/>
        </w:rPr>
        <w:t>brengt Hij mij thuis, hoe heerlijk zal dat zijn.</w:t>
      </w:r>
    </w:p>
    <w:p w14:paraId="1827F3E0" w14:textId="4C79E0E1" w:rsidR="00477D83" w:rsidRDefault="0088771A" w:rsidP="0088771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8771A">
        <w:rPr>
          <w:rFonts w:eastAsia="Times New Roman" w:cstheme="minorHAnsi"/>
          <w:bCs/>
          <w:lang w:eastAsia="nl-NL"/>
        </w:rPr>
        <w:t>Dan zal ik vol aanbidding voor Hem buigen</w:t>
      </w:r>
    </w:p>
    <w:p w14:paraId="7AB4EF54" w14:textId="694EB991" w:rsidR="0088771A" w:rsidRPr="00477D83" w:rsidRDefault="0088771A" w:rsidP="0088771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8771A">
        <w:rPr>
          <w:rFonts w:eastAsia="Times New Roman" w:cstheme="minorHAnsi"/>
          <w:bCs/>
          <w:lang w:eastAsia="nl-NL"/>
        </w:rPr>
        <w:t>en zingt mijn ziel: o Heer, hoe groot zijt Gij!</w:t>
      </w:r>
    </w:p>
    <w:p w14:paraId="1D5A48C4" w14:textId="77777777" w:rsidR="0088771A" w:rsidRDefault="0088771A" w:rsidP="00477D83">
      <w:pPr>
        <w:spacing w:after="0" w:line="240" w:lineRule="auto"/>
        <w:rPr>
          <w:rFonts w:eastAsia="Times New Roman" w:cstheme="minorHAnsi"/>
          <w:bCs/>
          <w:u w:val="single"/>
          <w:lang w:eastAsia="nl-NL"/>
        </w:rPr>
      </w:pPr>
    </w:p>
    <w:p w14:paraId="4FC39AB0" w14:textId="749BF030" w:rsidR="0050013D" w:rsidRPr="007520A2" w:rsidRDefault="00477D83" w:rsidP="00477D83">
      <w:pPr>
        <w:spacing w:after="0" w:line="240" w:lineRule="auto"/>
        <w:rPr>
          <w:rFonts w:eastAsia="Times New Roman" w:cstheme="minorHAnsi"/>
          <w:bCs/>
          <w:u w:val="single"/>
          <w:lang w:eastAsia="nl-NL"/>
        </w:rPr>
      </w:pPr>
      <w:r w:rsidRPr="007520A2">
        <w:rPr>
          <w:rFonts w:eastAsia="Times New Roman" w:cstheme="minorHAnsi"/>
          <w:bCs/>
          <w:u w:val="single"/>
          <w:lang w:eastAsia="nl-NL"/>
        </w:rPr>
        <w:t>(Refrein)</w:t>
      </w:r>
    </w:p>
    <w:p w14:paraId="1E122243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Dan zingt mijn ziel</w:t>
      </w:r>
    </w:p>
    <w:p w14:paraId="38B93364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tot U, o Heer mijn God</w:t>
      </w:r>
    </w:p>
    <w:p w14:paraId="33F54F02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,</w:t>
      </w:r>
    </w:p>
    <w:p w14:paraId="64E4C4BC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!</w:t>
      </w:r>
    </w:p>
    <w:p w14:paraId="375C454D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Dan zingt mijn ziel</w:t>
      </w:r>
    </w:p>
    <w:p w14:paraId="69DB6F1D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tot U, o Heer mijn God</w:t>
      </w:r>
    </w:p>
    <w:p w14:paraId="2242AB11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,</w:t>
      </w:r>
    </w:p>
    <w:p w14:paraId="72A9647E" w14:textId="77777777" w:rsidR="00477D83" w:rsidRPr="00477D83" w:rsidRDefault="00477D83" w:rsidP="00477D8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7D83">
        <w:rPr>
          <w:rFonts w:eastAsia="Times New Roman" w:cstheme="minorHAnsi"/>
          <w:bCs/>
          <w:lang w:eastAsia="nl-NL"/>
        </w:rPr>
        <w:t>hoe groot zijt Gij!</w:t>
      </w:r>
    </w:p>
    <w:p w14:paraId="67813440" w14:textId="77777777" w:rsidR="0050013D" w:rsidRDefault="0050013D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2BE6C77" w14:textId="77777777" w:rsidR="00844B5A" w:rsidRP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14:paraId="3E53FCAE" w14:textId="77777777" w:rsidR="005A3B29" w:rsidRDefault="005A3B29" w:rsidP="00844B5A">
      <w:pPr>
        <w:spacing w:after="0" w:line="240" w:lineRule="auto"/>
        <w:rPr>
          <w:rFonts w:eastAsia="Times New Roman" w:cstheme="minorHAnsi"/>
          <w:lang w:eastAsia="nl-NL"/>
        </w:rPr>
        <w:sectPr w:rsidR="005A3B29" w:rsidSect="005A3B2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71164D2" w14:textId="77777777"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31559C50" w14:textId="77777777"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14:paraId="3C5A829A" w14:textId="77777777" w:rsidR="0022456B" w:rsidRDefault="0022456B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77512A1B" w14:textId="77777777" w:rsidR="00CD0472" w:rsidRPr="00CD0472" w:rsidRDefault="004C1AC0" w:rsidP="00CD0472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t>Zingen</w:t>
      </w:r>
      <w:r w:rsidR="00A24F9E">
        <w:rPr>
          <w:rFonts w:eastAsia="Times New Roman" w:cstheme="minorHAnsi"/>
          <w:b/>
          <w:lang w:eastAsia="nl-NL"/>
        </w:rPr>
        <w:t xml:space="preserve"> </w:t>
      </w:r>
      <w:r w:rsidR="005A3B29">
        <w:rPr>
          <w:rFonts w:eastAsia="Times New Roman" w:cstheme="minorHAnsi"/>
          <w:b/>
          <w:lang w:eastAsia="nl-NL"/>
        </w:rPr>
        <w:t xml:space="preserve">Psalm </w:t>
      </w:r>
      <w:r w:rsidR="008F2CAA">
        <w:rPr>
          <w:rFonts w:eastAsia="Times New Roman" w:cstheme="minorHAnsi"/>
          <w:b/>
          <w:lang w:eastAsia="nl-NL"/>
        </w:rPr>
        <w:t>136</w:t>
      </w:r>
      <w:r w:rsidR="00A24F9E">
        <w:rPr>
          <w:rFonts w:eastAsia="Times New Roman" w:cstheme="minorHAnsi"/>
          <w:b/>
          <w:lang w:eastAsia="nl-NL"/>
        </w:rPr>
        <w:t>:</w:t>
      </w:r>
      <w:r w:rsidR="00927CC4">
        <w:rPr>
          <w:rFonts w:eastAsia="Times New Roman" w:cstheme="minorHAnsi"/>
          <w:b/>
          <w:lang w:eastAsia="nl-NL"/>
        </w:rPr>
        <w:t xml:space="preserve"> 1</w:t>
      </w:r>
      <w:r w:rsidR="008F2CAA">
        <w:rPr>
          <w:rFonts w:eastAsia="Times New Roman" w:cstheme="minorHAnsi"/>
          <w:b/>
          <w:lang w:eastAsia="nl-NL"/>
        </w:rPr>
        <w:t xml:space="preserve">,2, 25 </w:t>
      </w:r>
      <w:r w:rsidR="0071758F">
        <w:rPr>
          <w:rFonts w:eastAsia="Times New Roman" w:cstheme="minorHAnsi"/>
          <w:b/>
          <w:lang w:eastAsia="nl-NL"/>
        </w:rPr>
        <w:t xml:space="preserve">en </w:t>
      </w:r>
      <w:r w:rsidR="008F2CAA">
        <w:rPr>
          <w:rFonts w:eastAsia="Times New Roman" w:cstheme="minorHAnsi"/>
          <w:b/>
          <w:lang w:eastAsia="nl-NL"/>
        </w:rPr>
        <w:t>26</w:t>
      </w:r>
      <w:r w:rsidR="00927CC4">
        <w:rPr>
          <w:rFonts w:eastAsia="Times New Roman" w:cstheme="minorHAnsi"/>
          <w:b/>
          <w:lang w:eastAsia="nl-NL"/>
        </w:rPr>
        <w:t xml:space="preserve"> </w:t>
      </w:r>
      <w:r w:rsidR="00CD0472" w:rsidRPr="00CD0472">
        <w:rPr>
          <w:rFonts w:eastAsia="Times New Roman" w:cstheme="minorHAnsi"/>
          <w:b/>
          <w:lang w:eastAsia="nl-NL"/>
        </w:rPr>
        <w:t>(</w:t>
      </w:r>
      <w:r w:rsidR="008F2CAA">
        <w:rPr>
          <w:rFonts w:eastAsia="Times New Roman" w:cstheme="minorHAnsi"/>
          <w:b/>
          <w:lang w:eastAsia="nl-NL"/>
        </w:rPr>
        <w:t>OB</w:t>
      </w:r>
      <w:r w:rsidR="0071758F">
        <w:rPr>
          <w:rFonts w:eastAsia="Times New Roman" w:cstheme="minorHAnsi"/>
          <w:b/>
          <w:lang w:eastAsia="nl-NL"/>
        </w:rPr>
        <w:t>)</w:t>
      </w:r>
    </w:p>
    <w:p w14:paraId="7FC937AE" w14:textId="77777777" w:rsidR="004F7F87" w:rsidRDefault="004F7F87" w:rsidP="00844B5A">
      <w:pPr>
        <w:spacing w:after="0" w:line="240" w:lineRule="auto"/>
        <w:rPr>
          <w:rFonts w:eastAsia="Times New Roman" w:cstheme="minorHAnsi"/>
          <w:bCs/>
          <w:lang w:eastAsia="nl-NL"/>
        </w:rPr>
        <w:sectPr w:rsidR="004F7F87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56A0160" w14:textId="77777777" w:rsidR="004F7F87" w:rsidRPr="004F7F87" w:rsidRDefault="004F7F87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1</w:t>
      </w:r>
    </w:p>
    <w:p w14:paraId="2EC3A0C2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Looft den HEER, want Hij is goed;</w:t>
      </w:r>
    </w:p>
    <w:p w14:paraId="21FB06FF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Looft Hem met een blij gemoed;</w:t>
      </w:r>
    </w:p>
    <w:p w14:paraId="36483A48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Want Zijn gunst, alom verspreid,</w:t>
      </w:r>
    </w:p>
    <w:p w14:paraId="0BF0A73D" w14:textId="77777777" w:rsidR="008F2CAA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Zal bestaan in eeuwigheid.</w:t>
      </w:r>
    </w:p>
    <w:p w14:paraId="2A4C82CA" w14:textId="77777777" w:rsid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2</w:t>
      </w:r>
    </w:p>
    <w:p w14:paraId="544238A1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Looft den groten God, Wiens troon</w:t>
      </w:r>
    </w:p>
    <w:p w14:paraId="0B8349A4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 xml:space="preserve">Hoger rijst dan die der </w:t>
      </w:r>
      <w:proofErr w:type="spellStart"/>
      <w:r w:rsidRPr="004F7F87">
        <w:rPr>
          <w:rFonts w:eastAsia="Times New Roman" w:cstheme="minorHAnsi"/>
          <w:bCs/>
          <w:lang w:eastAsia="nl-NL"/>
        </w:rPr>
        <w:t>goôn</w:t>
      </w:r>
      <w:proofErr w:type="spellEnd"/>
      <w:r w:rsidRPr="004F7F87">
        <w:rPr>
          <w:rFonts w:eastAsia="Times New Roman" w:cstheme="minorHAnsi"/>
          <w:bCs/>
          <w:lang w:eastAsia="nl-NL"/>
        </w:rPr>
        <w:t>;</w:t>
      </w:r>
    </w:p>
    <w:p w14:paraId="46ACC130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Want Zijn gunst, alom verspreid,</w:t>
      </w:r>
    </w:p>
    <w:p w14:paraId="6C7C3982" w14:textId="1B254E0B" w:rsidR="00966B28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  <w:sectPr w:rsidR="00966B28" w:rsidSect="0050013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4F7F87">
        <w:rPr>
          <w:rFonts w:eastAsia="Times New Roman" w:cstheme="minorHAnsi"/>
          <w:bCs/>
          <w:lang w:eastAsia="nl-NL"/>
        </w:rPr>
        <w:t>Zal bestaan in eeuwigheid</w:t>
      </w:r>
      <w:r w:rsidR="008936C1">
        <w:rPr>
          <w:rFonts w:eastAsia="Times New Roman" w:cstheme="minorHAnsi"/>
          <w:bCs/>
          <w:lang w:eastAsia="nl-NL"/>
        </w:rPr>
        <w:t>.</w:t>
      </w:r>
    </w:p>
    <w:p w14:paraId="74B71FB8" w14:textId="77777777" w:rsidR="0050013D" w:rsidRDefault="0050013D" w:rsidP="004F7F87">
      <w:pPr>
        <w:spacing w:after="0" w:line="240" w:lineRule="auto"/>
        <w:rPr>
          <w:rFonts w:eastAsia="Times New Roman" w:cstheme="minorHAnsi"/>
          <w:bCs/>
          <w:lang w:eastAsia="nl-NL"/>
        </w:rPr>
        <w:sectPr w:rsidR="0050013D" w:rsidSect="00966B2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3048BA79" w14:textId="77777777" w:rsidR="004F7F87" w:rsidRPr="004F7F87" w:rsidRDefault="004F7F87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2</w:t>
      </w:r>
      <w:r w:rsidR="00966B28">
        <w:rPr>
          <w:rFonts w:eastAsia="Times New Roman" w:cstheme="minorHAnsi"/>
          <w:bCs/>
          <w:lang w:eastAsia="nl-NL"/>
        </w:rPr>
        <w:t>5</w:t>
      </w:r>
    </w:p>
    <w:p w14:paraId="71268BB2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Looft Hem, looft Hem, al wat leeft,</w:t>
      </w:r>
    </w:p>
    <w:p w14:paraId="6ECA2066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Die al 't vlees zijn voedsel geeft;</w:t>
      </w:r>
    </w:p>
    <w:p w14:paraId="5B49E941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Want Zijn gunst, alom verspreid,</w:t>
      </w:r>
    </w:p>
    <w:p w14:paraId="3D865AB9" w14:textId="77777777" w:rsidR="0071758F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Zal bestaan in eeuwigheid.</w:t>
      </w:r>
    </w:p>
    <w:p w14:paraId="66534B90" w14:textId="77777777" w:rsid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2486C3C8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26</w:t>
      </w:r>
    </w:p>
    <w:p w14:paraId="61119BC8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Geeft den God des hemels eer;</w:t>
      </w:r>
    </w:p>
    <w:p w14:paraId="7B923679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 xml:space="preserve">Lof zij aller </w:t>
      </w:r>
      <w:proofErr w:type="spellStart"/>
      <w:r w:rsidRPr="004F7F87">
        <w:rPr>
          <w:rFonts w:eastAsia="Times New Roman" w:cstheme="minorHAnsi"/>
          <w:bCs/>
          <w:lang w:eastAsia="nl-NL"/>
        </w:rPr>
        <w:t>scheps'len</w:t>
      </w:r>
      <w:proofErr w:type="spellEnd"/>
      <w:r w:rsidRPr="004F7F87">
        <w:rPr>
          <w:rFonts w:eastAsia="Times New Roman" w:cstheme="minorHAnsi"/>
          <w:bCs/>
          <w:lang w:eastAsia="nl-NL"/>
        </w:rPr>
        <w:t xml:space="preserve"> HEER;</w:t>
      </w:r>
    </w:p>
    <w:p w14:paraId="3340B299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Want Zijn gunst, alom verspreid,</w:t>
      </w:r>
    </w:p>
    <w:p w14:paraId="54106E20" w14:textId="77777777" w:rsidR="004F7F87" w:rsidRPr="004F7F87" w:rsidRDefault="004F7F87" w:rsidP="004F7F8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F7F87">
        <w:rPr>
          <w:rFonts w:eastAsia="Times New Roman" w:cstheme="minorHAnsi"/>
          <w:bCs/>
          <w:lang w:eastAsia="nl-NL"/>
        </w:rPr>
        <w:t>Zal bestaan in eeuwigheid.</w:t>
      </w:r>
    </w:p>
    <w:p w14:paraId="155D9399" w14:textId="77777777" w:rsidR="004F7F87" w:rsidRDefault="004F7F87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4F7F87" w:rsidSect="00966B2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1F4237B" w14:textId="77777777" w:rsidR="004F7F87" w:rsidRDefault="004F7F87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4E0209CA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p w14:paraId="3F3E57A2" w14:textId="77777777" w:rsidR="005625DD" w:rsidRDefault="005625DD">
      <w:pPr>
        <w:rPr>
          <w:rFonts w:cstheme="minorHAnsi"/>
        </w:rPr>
      </w:pPr>
    </w:p>
    <w:sectPr w:rsidR="005625DD" w:rsidSect="008F2CAA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roximanova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mwrAUAeWtnViwAAAA="/>
  </w:docVars>
  <w:rsids>
    <w:rsidRoot w:val="00844B5A"/>
    <w:rsid w:val="0004133E"/>
    <w:rsid w:val="000802A6"/>
    <w:rsid w:val="000A2F34"/>
    <w:rsid w:val="000A5102"/>
    <w:rsid w:val="000A6203"/>
    <w:rsid w:val="000B524E"/>
    <w:rsid w:val="00104DAF"/>
    <w:rsid w:val="0011393C"/>
    <w:rsid w:val="001273E0"/>
    <w:rsid w:val="00131A7E"/>
    <w:rsid w:val="00132F8B"/>
    <w:rsid w:val="00142CA3"/>
    <w:rsid w:val="001443A3"/>
    <w:rsid w:val="00154B5C"/>
    <w:rsid w:val="0015649B"/>
    <w:rsid w:val="0017130F"/>
    <w:rsid w:val="00190ABB"/>
    <w:rsid w:val="001A6FC9"/>
    <w:rsid w:val="001C194F"/>
    <w:rsid w:val="001C60F7"/>
    <w:rsid w:val="001D6BE7"/>
    <w:rsid w:val="001E0087"/>
    <w:rsid w:val="00215C44"/>
    <w:rsid w:val="0022456B"/>
    <w:rsid w:val="002245C1"/>
    <w:rsid w:val="00230807"/>
    <w:rsid w:val="00242430"/>
    <w:rsid w:val="002457A7"/>
    <w:rsid w:val="00273205"/>
    <w:rsid w:val="00284A2B"/>
    <w:rsid w:val="00290464"/>
    <w:rsid w:val="00291D10"/>
    <w:rsid w:val="00292339"/>
    <w:rsid w:val="00297C8E"/>
    <w:rsid w:val="002A4317"/>
    <w:rsid w:val="002F7775"/>
    <w:rsid w:val="003170CF"/>
    <w:rsid w:val="00340677"/>
    <w:rsid w:val="0034554D"/>
    <w:rsid w:val="00370ECF"/>
    <w:rsid w:val="00376C9A"/>
    <w:rsid w:val="00392967"/>
    <w:rsid w:val="003A2180"/>
    <w:rsid w:val="003A52E8"/>
    <w:rsid w:val="003E56A3"/>
    <w:rsid w:val="003E697E"/>
    <w:rsid w:val="004064F3"/>
    <w:rsid w:val="00406E8F"/>
    <w:rsid w:val="004074CF"/>
    <w:rsid w:val="00411407"/>
    <w:rsid w:val="00416E50"/>
    <w:rsid w:val="00434E4F"/>
    <w:rsid w:val="0044651B"/>
    <w:rsid w:val="0045127A"/>
    <w:rsid w:val="00477D83"/>
    <w:rsid w:val="00482379"/>
    <w:rsid w:val="004C1AC0"/>
    <w:rsid w:val="004C4F5D"/>
    <w:rsid w:val="004F72DD"/>
    <w:rsid w:val="004F7F87"/>
    <w:rsid w:val="0050013D"/>
    <w:rsid w:val="005071EA"/>
    <w:rsid w:val="005140CD"/>
    <w:rsid w:val="005152AC"/>
    <w:rsid w:val="005154C9"/>
    <w:rsid w:val="005230E8"/>
    <w:rsid w:val="005329B9"/>
    <w:rsid w:val="005624E6"/>
    <w:rsid w:val="005625DD"/>
    <w:rsid w:val="005A3B29"/>
    <w:rsid w:val="005B03A3"/>
    <w:rsid w:val="005F11BF"/>
    <w:rsid w:val="006701BA"/>
    <w:rsid w:val="0067520B"/>
    <w:rsid w:val="006A3F15"/>
    <w:rsid w:val="006A6C04"/>
    <w:rsid w:val="006D0F0F"/>
    <w:rsid w:val="006D33BA"/>
    <w:rsid w:val="006D6D43"/>
    <w:rsid w:val="006E524D"/>
    <w:rsid w:val="00700182"/>
    <w:rsid w:val="007051C9"/>
    <w:rsid w:val="0071758F"/>
    <w:rsid w:val="007520A2"/>
    <w:rsid w:val="00760654"/>
    <w:rsid w:val="0077322B"/>
    <w:rsid w:val="007A4267"/>
    <w:rsid w:val="007A47AE"/>
    <w:rsid w:val="007C6499"/>
    <w:rsid w:val="007D5275"/>
    <w:rsid w:val="007E7E95"/>
    <w:rsid w:val="007F3C78"/>
    <w:rsid w:val="00824AB6"/>
    <w:rsid w:val="008261D3"/>
    <w:rsid w:val="0084060F"/>
    <w:rsid w:val="00844B5A"/>
    <w:rsid w:val="00875C64"/>
    <w:rsid w:val="0088771A"/>
    <w:rsid w:val="0089019D"/>
    <w:rsid w:val="008936C1"/>
    <w:rsid w:val="008F05C9"/>
    <w:rsid w:val="008F2CAA"/>
    <w:rsid w:val="008F7222"/>
    <w:rsid w:val="00906663"/>
    <w:rsid w:val="00912EE6"/>
    <w:rsid w:val="00927CC4"/>
    <w:rsid w:val="009379A7"/>
    <w:rsid w:val="00951A9B"/>
    <w:rsid w:val="00952FC1"/>
    <w:rsid w:val="00966B28"/>
    <w:rsid w:val="00983869"/>
    <w:rsid w:val="009857B6"/>
    <w:rsid w:val="00997930"/>
    <w:rsid w:val="009A2940"/>
    <w:rsid w:val="009A6A82"/>
    <w:rsid w:val="009C33C3"/>
    <w:rsid w:val="009C5DBE"/>
    <w:rsid w:val="009D4383"/>
    <w:rsid w:val="00A179A6"/>
    <w:rsid w:val="00A24F9E"/>
    <w:rsid w:val="00A33106"/>
    <w:rsid w:val="00A630DF"/>
    <w:rsid w:val="00A639A3"/>
    <w:rsid w:val="00A9546B"/>
    <w:rsid w:val="00AA3ABD"/>
    <w:rsid w:val="00AC133A"/>
    <w:rsid w:val="00AD1D08"/>
    <w:rsid w:val="00AE6174"/>
    <w:rsid w:val="00B069AB"/>
    <w:rsid w:val="00B1218E"/>
    <w:rsid w:val="00B12460"/>
    <w:rsid w:val="00B131BD"/>
    <w:rsid w:val="00B2459B"/>
    <w:rsid w:val="00B64881"/>
    <w:rsid w:val="00B8036F"/>
    <w:rsid w:val="00BA3DDE"/>
    <w:rsid w:val="00BB28D8"/>
    <w:rsid w:val="00BE0AD5"/>
    <w:rsid w:val="00BE60AE"/>
    <w:rsid w:val="00C046D4"/>
    <w:rsid w:val="00C22B60"/>
    <w:rsid w:val="00C471CD"/>
    <w:rsid w:val="00C47908"/>
    <w:rsid w:val="00C57806"/>
    <w:rsid w:val="00C62CDA"/>
    <w:rsid w:val="00CC55FE"/>
    <w:rsid w:val="00CD0472"/>
    <w:rsid w:val="00D16211"/>
    <w:rsid w:val="00D517BD"/>
    <w:rsid w:val="00D94414"/>
    <w:rsid w:val="00DD6B04"/>
    <w:rsid w:val="00DF6A67"/>
    <w:rsid w:val="00E21C87"/>
    <w:rsid w:val="00E32FE7"/>
    <w:rsid w:val="00EA24D0"/>
    <w:rsid w:val="00EB245A"/>
    <w:rsid w:val="00EF6D40"/>
    <w:rsid w:val="00F16A3B"/>
    <w:rsid w:val="00F569F2"/>
    <w:rsid w:val="00F71246"/>
    <w:rsid w:val="00F7154D"/>
    <w:rsid w:val="00F86D9D"/>
    <w:rsid w:val="00FA575B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20D500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121">
    <w:name w:val="v51_2_1"/>
    <w:basedOn w:val="Standaardalinea-lettertype"/>
    <w:rsid w:val="0071758F"/>
  </w:style>
  <w:style w:type="character" w:customStyle="1" w:styleId="v5122">
    <w:name w:val="v51_2_2"/>
    <w:basedOn w:val="Standaardalinea-lettertype"/>
    <w:rsid w:val="0071758F"/>
  </w:style>
  <w:style w:type="character" w:customStyle="1" w:styleId="v5123">
    <w:name w:val="v51_2_3"/>
    <w:basedOn w:val="Standaardalinea-lettertype"/>
    <w:rsid w:val="0071758F"/>
  </w:style>
  <w:style w:type="character" w:customStyle="1" w:styleId="v5124">
    <w:name w:val="v51_2_4"/>
    <w:basedOn w:val="Standaardalinea-lettertype"/>
    <w:rsid w:val="0071758F"/>
  </w:style>
  <w:style w:type="character" w:customStyle="1" w:styleId="v5125">
    <w:name w:val="v51_2_5"/>
    <w:basedOn w:val="Standaardalinea-lettertype"/>
    <w:rsid w:val="0071758F"/>
  </w:style>
  <w:style w:type="character" w:customStyle="1" w:styleId="v5126">
    <w:name w:val="v51_2_6"/>
    <w:basedOn w:val="Standaardalinea-lettertype"/>
    <w:rsid w:val="0071758F"/>
  </w:style>
  <w:style w:type="character" w:customStyle="1" w:styleId="v5127">
    <w:name w:val="v51_2_7"/>
    <w:basedOn w:val="Standaardalinea-lettertype"/>
    <w:rsid w:val="0071758F"/>
  </w:style>
  <w:style w:type="character" w:customStyle="1" w:styleId="v5128">
    <w:name w:val="v51_2_8"/>
    <w:basedOn w:val="Standaardalinea-lettertype"/>
    <w:rsid w:val="0071758F"/>
  </w:style>
  <w:style w:type="character" w:customStyle="1" w:styleId="v5129">
    <w:name w:val="v51_2_9"/>
    <w:basedOn w:val="Standaardalinea-lettertype"/>
    <w:rsid w:val="0071758F"/>
  </w:style>
  <w:style w:type="character" w:customStyle="1" w:styleId="v51210">
    <w:name w:val="v51_2_10"/>
    <w:basedOn w:val="Standaardalinea-lettertype"/>
    <w:rsid w:val="0071758F"/>
  </w:style>
  <w:style w:type="character" w:customStyle="1" w:styleId="v51211">
    <w:name w:val="v51_2_11"/>
    <w:basedOn w:val="Standaardalinea-lettertype"/>
    <w:rsid w:val="0071758F"/>
  </w:style>
  <w:style w:type="character" w:customStyle="1" w:styleId="v51212">
    <w:name w:val="v51_2_12"/>
    <w:basedOn w:val="Standaardalinea-lettertype"/>
    <w:rsid w:val="0071758F"/>
  </w:style>
  <w:style w:type="character" w:customStyle="1" w:styleId="v51213">
    <w:name w:val="v51_2_13"/>
    <w:basedOn w:val="Standaardalinea-lettertype"/>
    <w:rsid w:val="0071758F"/>
  </w:style>
  <w:style w:type="character" w:customStyle="1" w:styleId="v65310">
    <w:name w:val="v65_3_10"/>
    <w:basedOn w:val="Standaardalinea-lettertype"/>
    <w:rsid w:val="000A6203"/>
  </w:style>
  <w:style w:type="character" w:customStyle="1" w:styleId="v65311">
    <w:name w:val="v65_3_11"/>
    <w:basedOn w:val="Standaardalinea-lettertype"/>
    <w:rsid w:val="000A6203"/>
  </w:style>
  <w:style w:type="character" w:customStyle="1" w:styleId="em">
    <w:name w:val="em"/>
    <w:basedOn w:val="Standaardalinea-lettertype"/>
    <w:rsid w:val="000A6203"/>
  </w:style>
  <w:style w:type="character" w:customStyle="1" w:styleId="v65312">
    <w:name w:val="v65_3_12"/>
    <w:basedOn w:val="Standaardalinea-lettertype"/>
    <w:rsid w:val="000A6203"/>
  </w:style>
  <w:style w:type="character" w:customStyle="1" w:styleId="v65313">
    <w:name w:val="v65_3_13"/>
    <w:basedOn w:val="Standaardalinea-lettertype"/>
    <w:rsid w:val="000A6203"/>
  </w:style>
  <w:style w:type="character" w:customStyle="1" w:styleId="v65314">
    <w:name w:val="v65_3_14"/>
    <w:basedOn w:val="Standaardalinea-lettertype"/>
    <w:rsid w:val="000A6203"/>
  </w:style>
  <w:style w:type="character" w:customStyle="1" w:styleId="v65315">
    <w:name w:val="v65_3_15"/>
    <w:basedOn w:val="Standaardalinea-lettertype"/>
    <w:rsid w:val="000A6203"/>
  </w:style>
  <w:style w:type="character" w:customStyle="1" w:styleId="v65316">
    <w:name w:val="v65_3_16"/>
    <w:basedOn w:val="Standaardalinea-lettertype"/>
    <w:rsid w:val="000A6203"/>
  </w:style>
  <w:style w:type="character" w:customStyle="1" w:styleId="v65317">
    <w:name w:val="v65_3_17"/>
    <w:basedOn w:val="Standaardalinea-lettertype"/>
    <w:rsid w:val="000A6203"/>
  </w:style>
  <w:style w:type="character" w:customStyle="1" w:styleId="v6541">
    <w:name w:val="v65_4_1"/>
    <w:basedOn w:val="Standaardalinea-lettertype"/>
    <w:rsid w:val="000A6203"/>
  </w:style>
  <w:style w:type="character" w:customStyle="1" w:styleId="v6542">
    <w:name w:val="v65_4_2"/>
    <w:basedOn w:val="Standaardalinea-lettertype"/>
    <w:rsid w:val="000A6203"/>
  </w:style>
  <w:style w:type="character" w:customStyle="1" w:styleId="v6543">
    <w:name w:val="v65_4_3"/>
    <w:basedOn w:val="Standaardalinea-lettertype"/>
    <w:rsid w:val="000A6203"/>
  </w:style>
  <w:style w:type="character" w:customStyle="1" w:styleId="v6544">
    <w:name w:val="v65_4_4"/>
    <w:basedOn w:val="Standaardalinea-lettertype"/>
    <w:rsid w:val="000A6203"/>
  </w:style>
  <w:style w:type="character" w:customStyle="1" w:styleId="v6545">
    <w:name w:val="v65_4_5"/>
    <w:basedOn w:val="Standaardalinea-lettertype"/>
    <w:rsid w:val="000A6203"/>
  </w:style>
  <w:style w:type="paragraph" w:customStyle="1" w:styleId="d">
    <w:name w:val="d"/>
    <w:basedOn w:val="Standaard"/>
    <w:rsid w:val="007520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371">
    <w:name w:val="v18_37_1"/>
    <w:basedOn w:val="Standaardalinea-lettertype"/>
    <w:rsid w:val="007520A2"/>
  </w:style>
  <w:style w:type="character" w:customStyle="1" w:styleId="qs">
    <w:name w:val="qs"/>
    <w:basedOn w:val="Standaardalinea-lettertype"/>
    <w:rsid w:val="007520A2"/>
  </w:style>
  <w:style w:type="character" w:customStyle="1" w:styleId="v18372">
    <w:name w:val="v18_37_2"/>
    <w:basedOn w:val="Standaardalinea-lettertype"/>
    <w:rsid w:val="007520A2"/>
  </w:style>
  <w:style w:type="character" w:customStyle="1" w:styleId="v18373">
    <w:name w:val="v18_37_3"/>
    <w:basedOn w:val="Standaardalinea-lettertype"/>
    <w:rsid w:val="007520A2"/>
  </w:style>
  <w:style w:type="character" w:customStyle="1" w:styleId="v18374">
    <w:name w:val="v18_37_4"/>
    <w:basedOn w:val="Standaardalinea-lettertype"/>
    <w:rsid w:val="007520A2"/>
  </w:style>
  <w:style w:type="character" w:customStyle="1" w:styleId="v18375">
    <w:name w:val="v18_37_5"/>
    <w:basedOn w:val="Standaardalinea-lettertype"/>
    <w:rsid w:val="007520A2"/>
  </w:style>
  <w:style w:type="character" w:customStyle="1" w:styleId="v18376">
    <w:name w:val="v18_37_6"/>
    <w:basedOn w:val="Standaardalinea-lettertype"/>
    <w:rsid w:val="007520A2"/>
  </w:style>
  <w:style w:type="character" w:customStyle="1" w:styleId="v50619">
    <w:name w:val="v50_6_19"/>
    <w:basedOn w:val="Standaardalinea-lettertype"/>
    <w:rsid w:val="007520A2"/>
  </w:style>
  <w:style w:type="character" w:customStyle="1" w:styleId="v50620">
    <w:name w:val="v50_6_20"/>
    <w:basedOn w:val="Standaardalinea-lettertype"/>
    <w:rsid w:val="007520A2"/>
  </w:style>
  <w:style w:type="character" w:customStyle="1" w:styleId="v50621">
    <w:name w:val="v50_6_21"/>
    <w:basedOn w:val="Standaardalinea-lettertype"/>
    <w:rsid w:val="007520A2"/>
  </w:style>
  <w:style w:type="character" w:customStyle="1" w:styleId="v50622">
    <w:name w:val="v50_6_22"/>
    <w:basedOn w:val="Standaardalinea-lettertype"/>
    <w:rsid w:val="007520A2"/>
  </w:style>
  <w:style w:type="character" w:customStyle="1" w:styleId="v50623">
    <w:name w:val="v50_6_23"/>
    <w:basedOn w:val="Standaardalinea-lettertype"/>
    <w:rsid w:val="007520A2"/>
  </w:style>
  <w:style w:type="character" w:customStyle="1" w:styleId="v50624">
    <w:name w:val="v50_6_24"/>
    <w:basedOn w:val="Standaardalinea-lettertype"/>
    <w:rsid w:val="007520A2"/>
  </w:style>
  <w:style w:type="character" w:customStyle="1" w:styleId="v50625">
    <w:name w:val="v50_6_25"/>
    <w:basedOn w:val="Standaardalinea-lettertype"/>
    <w:rsid w:val="007520A2"/>
  </w:style>
  <w:style w:type="character" w:customStyle="1" w:styleId="v50626">
    <w:name w:val="v50_6_26"/>
    <w:basedOn w:val="Standaardalinea-lettertype"/>
    <w:rsid w:val="007520A2"/>
  </w:style>
  <w:style w:type="character" w:customStyle="1" w:styleId="v50627">
    <w:name w:val="v50_6_27"/>
    <w:basedOn w:val="Standaardalinea-lettertype"/>
    <w:rsid w:val="007520A2"/>
  </w:style>
  <w:style w:type="character" w:customStyle="1" w:styleId="v50628">
    <w:name w:val="v50_6_28"/>
    <w:basedOn w:val="Standaardalinea-lettertype"/>
    <w:rsid w:val="007520A2"/>
  </w:style>
  <w:style w:type="character" w:customStyle="1" w:styleId="v50629">
    <w:name w:val="v50_6_29"/>
    <w:basedOn w:val="Standaardalinea-lettertype"/>
    <w:rsid w:val="007520A2"/>
  </w:style>
  <w:style w:type="character" w:customStyle="1" w:styleId="v50630">
    <w:name w:val="v50_6_30"/>
    <w:basedOn w:val="Standaardalinea-lettertype"/>
    <w:rsid w:val="007520A2"/>
  </w:style>
  <w:style w:type="character" w:customStyle="1" w:styleId="v50631">
    <w:name w:val="v50_6_31"/>
    <w:basedOn w:val="Standaardalinea-lettertype"/>
    <w:rsid w:val="007520A2"/>
  </w:style>
  <w:style w:type="character" w:customStyle="1" w:styleId="v50632">
    <w:name w:val="v50_6_32"/>
    <w:basedOn w:val="Standaardalinea-lettertype"/>
    <w:rsid w:val="007520A2"/>
  </w:style>
  <w:style w:type="character" w:customStyle="1" w:styleId="v18377">
    <w:name w:val="v18_37_7"/>
    <w:basedOn w:val="Standaardalinea-lettertype"/>
    <w:rsid w:val="008F05C9"/>
  </w:style>
  <w:style w:type="character" w:customStyle="1" w:styleId="v18378">
    <w:name w:val="v18_37_8"/>
    <w:basedOn w:val="Standaardalinea-lettertype"/>
    <w:rsid w:val="008F05C9"/>
  </w:style>
  <w:style w:type="character" w:customStyle="1" w:styleId="v18379">
    <w:name w:val="v18_37_9"/>
    <w:basedOn w:val="Standaardalinea-lettertype"/>
    <w:rsid w:val="008F05C9"/>
  </w:style>
  <w:style w:type="paragraph" w:customStyle="1" w:styleId="q3">
    <w:name w:val="q3"/>
    <w:basedOn w:val="Standaard"/>
    <w:rsid w:val="008F0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0633">
    <w:name w:val="v50_6_33"/>
    <w:basedOn w:val="Standaardalinea-lettertype"/>
    <w:rsid w:val="008F05C9"/>
  </w:style>
  <w:style w:type="character" w:customStyle="1" w:styleId="v50634">
    <w:name w:val="v50_6_34"/>
    <w:basedOn w:val="Standaardalinea-lettertype"/>
    <w:rsid w:val="008F05C9"/>
  </w:style>
  <w:style w:type="paragraph" w:styleId="Ballontekst">
    <w:name w:val="Balloon Text"/>
    <w:basedOn w:val="Standaard"/>
    <w:link w:val="BallontekstChar"/>
    <w:uiPriority w:val="99"/>
    <w:semiHidden/>
    <w:unhideWhenUsed/>
    <w:rsid w:val="003455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455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57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8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0CA31-6188-4D02-AC2E-9100E33B49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17</Words>
  <Characters>6697</Characters>
  <Application>Microsoft Office Word</Application>
  <DocSecurity>0</DocSecurity>
  <Lines>55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2</cp:revision>
  <cp:lastPrinted>2019-11-23T19:39:00Z</cp:lastPrinted>
  <dcterms:created xsi:type="dcterms:W3CDTF">2019-11-23T19:52:00Z</dcterms:created>
  <dcterms:modified xsi:type="dcterms:W3CDTF">2019-11-23T19:52:00Z</dcterms:modified>
</cp:coreProperties>
</file>